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da"/>
    <w:p>
      <w:pPr>
        <w:pStyle w:val="Heading1"/>
      </w:pPr>
      <w:r>
        <w:t xml:space="preserve">Portada</w:t>
      </w:r>
    </w:p>
    <w:p>
      <w:pPr>
        <w:pStyle w:val="FirstParagraph"/>
      </w:pPr>
      <w:r>
        <w:rPr>
          <w:bCs/>
          <w:b/>
        </w:rPr>
        <w:t xml:space="preserve">Proyecto</w:t>
      </w:r>
      <w:r>
        <w:t xml:space="preserve">: Maqueta interactiva para plataforma de gestión de cursos</w:t>
      </w:r>
      <w:r>
        <w:br/>
      </w:r>
      <w:r>
        <w:rPr>
          <w:bCs/>
          <w:b/>
        </w:rPr>
        <w:t xml:space="preserve">Versión</w:t>
      </w:r>
      <w:r>
        <w:t xml:space="preserve">: 1.0</w:t>
      </w:r>
      <w:r>
        <w:br/>
      </w:r>
      <w:r>
        <w:rPr>
          <w:bCs/>
          <w:b/>
        </w:rPr>
        <w:t xml:space="preserve">Fecha</w:t>
      </w:r>
      <w:r>
        <w:t xml:space="preserve">: 01‑09‑2025</w:t>
      </w:r>
      <w:r>
        <w:br/>
      </w:r>
      <w:r>
        <w:rPr>
          <w:bCs/>
          <w:b/>
        </w:rPr>
        <w:t xml:space="preserve">Autoría</w:t>
      </w:r>
      <w:r>
        <w:t xml:space="preserve">: Jorge Salgado</w:t>
      </w:r>
    </w:p>
    <w:p>
      <w:r>
        <w:pict>
          <v:rect style="width:0;height:1.5pt" o:hralign="center" o:hrstd="t" o:hr="t"/>
        </w:pict>
      </w:r>
    </w:p>
    <w:bookmarkEnd w:id="20"/>
    <w:bookmarkStart w:id="21" w:name="resumen-ejecutivo"/>
    <w:p>
      <w:pPr>
        <w:pStyle w:val="Heading1"/>
      </w:pPr>
      <w:r>
        <w:t xml:space="preserve">Resumen Ejecutivo</w:t>
      </w:r>
    </w:p>
    <w:p>
      <w:pPr>
        <w:numPr>
          <w:ilvl w:val="0"/>
          <w:numId w:val="1001"/>
        </w:numPr>
        <w:pStyle w:val="Compact"/>
      </w:pPr>
      <w:r>
        <w:t xml:space="preserve">La propuesta describe una maqueta interactiva de una plataforma de gestión de cursos diseñada para administradores, contratistas y usuarios final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e basa en tecnologías web modernas (React/Next.js, TypeScript, Tailwind CSS) y almacena datos de forma local para simular un backend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l objetivo es presentar un flujo completo: creación de cursos, inscripción masiva o manual, validaciones de capacidad y RUT, registro de asistencia y notas, generación de certificados y reportes gráfico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e define una arquitectura ligera con capas de UI, dominio y servicios simulados que separan responsabilidades y facilitan prueba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l diseño UX/UI utiliza principios de accesibilidad (WCAG 2.2 AA), diseño responsivo y patrones de calendario y tablas accesibl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l plan de trabajo de dos semanas abarca análisis de requisitos, prototipado de pantallas clave, integración de librerías (FullCalendar, SheetJS, PDF‑Lib, Recharts) y validacion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os KPIs de éxito incluyen cobertura del 100 % de requisitos en la maqueta, cumplimiento de accesibilidad, tiempos de carga inicial &lt;3 s y generación correcta de certificados y report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e identifican riesgos (sobrecarga de validaciones, complejidad de la UI, rendimiento) y medidas de mitigación (prototipos iterativos, uso de hooks y librerías optimizadas, pruebas automatizadas).</w:t>
      </w:r>
    </w:p>
    <w:p>
      <w:r>
        <w:pict>
          <v:rect style="width:0;height:1.5pt" o:hralign="center" o:hrstd="t" o:hr="t"/>
        </w:pict>
      </w:r>
    </w:p>
    <w:bookmarkEnd w:id="21"/>
    <w:bookmarkStart w:id="26" w:name="contexto-y-alcance"/>
    <w:p>
      <w:pPr>
        <w:pStyle w:val="Heading1"/>
      </w:pPr>
      <w:r>
        <w:t xml:space="preserve">Contexto y Alcance</w:t>
      </w:r>
    </w:p>
    <w:bookmarkStart w:id="25" w:name="cliente-y-producto-maqueta"/>
    <w:p>
      <w:pPr>
        <w:pStyle w:val="Heading2"/>
      </w:pPr>
      <w:r>
        <w:t xml:space="preserve">Cliente y producto (maqueta)</w:t>
      </w:r>
    </w:p>
    <w:p>
      <w:pPr>
        <w:pStyle w:val="FirstParagraph"/>
      </w:pPr>
      <w:r>
        <w:t xml:space="preserve">La maqueta se destina a un organismo de capacitación que gestiona cursos presenciales y virtuales. Busca visualizar la futura plataforma de formación sin desarrollar un backend real.</w:t>
      </w:r>
    </w:p>
    <w:bookmarkStart w:id="22" w:name="perfiles-de-usuario"/>
    <w:p>
      <w:pPr>
        <w:pStyle w:val="Heading3"/>
      </w:pPr>
      <w:r>
        <w:t xml:space="preserve">Perfiles de usuari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41"/>
        <w:gridCol w:w="66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 y gestiona cursos, carga asistencia y calificaciones, genera certificados y visualiza repor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cribe participantes en cursos mediante calendario y carga masiva o manual; valida capacidad y R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 indiv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de a sus datos, visualiza cursos inscritos y descarga certificados propios.</w:t>
            </w:r>
          </w:p>
        </w:tc>
      </w:tr>
    </w:tbl>
    <w:bookmarkEnd w:id="22"/>
    <w:bookmarkStart w:id="23" w:name="módulos-principales"/>
    <w:p>
      <w:pPr>
        <w:pStyle w:val="Heading3"/>
      </w:pPr>
      <w:r>
        <w:t xml:space="preserve">Módulos principa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08"/>
        <w:gridCol w:w="6169"/>
        <w:gridCol w:w="5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ód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resum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il(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alla inicial con ingreso de usuario</w:t>
            </w:r>
            <w:r>
              <w:t xml:space="preserve"> </w:t>
            </w:r>
            <w:r>
              <w:t xml:space="preserve">“</w:t>
            </w:r>
            <w:r>
              <w:t xml:space="preserve">robot</w:t>
            </w:r>
            <w:r>
              <w:t xml:space="preserve">”</w:t>
            </w:r>
            <w:r>
              <w:t xml:space="preserve"> </w:t>
            </w:r>
            <w:r>
              <w:t xml:space="preserve">y clave que determina el perfi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y edición de cursos (nombre, código, duración, fechas, modalidad presencial/Teams, objetivo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ga de nóm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endario/grilla de cursos; selección de día y carga de participantes con butacas (Teams=200, presencial=30); carga manual y por Excel con valid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stencia y cal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stencia y notas mediante carga de planillas; cálculo de porcentajes y estado aprobado/reproba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masiva de certificados PDF para un curso y descarga individual para cada usuari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, Usu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a PDF y dashboard de gráficos con tendencias de asistencia y aprobación a lo largo del tiemp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</w:t>
            </w:r>
          </w:p>
        </w:tc>
      </w:tr>
    </w:tbl>
    <w:bookmarkEnd w:id="23"/>
    <w:bookmarkStart w:id="24" w:name="supuestos-y-exclusiones"/>
    <w:p>
      <w:pPr>
        <w:pStyle w:val="Heading3"/>
      </w:pPr>
      <w:r>
        <w:t xml:space="preserve">Supuestos y exclusiones</w:t>
      </w:r>
    </w:p>
    <w:p>
      <w:pPr>
        <w:numPr>
          <w:ilvl w:val="0"/>
          <w:numId w:val="1002"/>
        </w:numPr>
        <w:pStyle w:val="Compact"/>
      </w:pPr>
      <w:r>
        <w:t xml:space="preserve">La maqueta no persiste datos en servidores; se usa almacenamiento local (IndexedDB/localStorage) sólo para la dem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No se realiza autenticación real ni se conecta a sistemas externos; el usuario</w:t>
      </w:r>
      <w:r>
        <w:t xml:space="preserve"> </w:t>
      </w:r>
      <w:r>
        <w:t xml:space="preserve">“</w:t>
      </w:r>
      <w:r>
        <w:t xml:space="preserve">robot</w:t>
      </w:r>
      <w:r>
        <w:t xml:space="preserve">”</w:t>
      </w:r>
      <w:r>
        <w:t xml:space="preserve"> </w:t>
      </w:r>
      <w:r>
        <w:t xml:space="preserve">es una convención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as validaciones de RUT, capacidad y participación son simuladas; se incluyen algoritmos y mensajes de error, pero no consultas a servicios gubernamenta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No se aborda la emisión real de certificados con firmas digitales ni el envío de correos; se simula la generación de PDF para descarg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as fechas se expresan en formato DD‑MM‑YYYY y se asume zona horaria America/Santiag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a maqueta se orienta a demostración y pruebas de UX; la lógica de negocio se estructura para ser migrada a un backend real en versiones futura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7" w:name="objetivos-y-kpis"/>
    <w:p>
      <w:pPr>
        <w:pStyle w:val="Heading1"/>
      </w:pPr>
      <w:r>
        <w:t xml:space="preserve">Objetivos y KP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1"/>
        <w:gridCol w:w="1631"/>
        <w:gridCol w:w="1087"/>
        <w:gridCol w:w="27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 a 2 sem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r el modelo de negocio y los flujos de capaci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e requisitos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 100 % de requisitos tra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ón de matriz de trazabilidad y walkthrough por perfi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zar una experiencia accesible y respon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plimiento de WCAG 2.2 nivel 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 % de criterio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oría con checklist y pruebas de navegación con teclado y lect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r procesos críticos (inscripción, asistencia, certifi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navegables sin err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 % de flujos habili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E2E de inscripción masiva, generación de certificados y repor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strar rendimiento aceptable en la maqu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mpo de carga inicial en dispositivo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 3 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ión con herramientas de desarrollo y repetición en distintos navegad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cionar documentación técnica verif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o técnico‑funcional entreg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ocumento 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ción por stakeholders de completitud y clarida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37" w:name="requisitos-funcionales"/>
    <w:p>
      <w:pPr>
        <w:pStyle w:val="Heading1"/>
      </w:pPr>
      <w:r>
        <w:t xml:space="preserve">Requisitos Funcionales</w:t>
      </w:r>
    </w:p>
    <w:p>
      <w:pPr>
        <w:pStyle w:val="FirstParagraph"/>
      </w:pPr>
      <w:r>
        <w:t xml:space="preserve">Los requisitos se descomponen en items atómicos (REQ‑X) agrupados por perfil y módulo. Cada historia sigue el patrón INVEST y cada criterio de aceptación se describe en formato Gherkin.</w:t>
      </w:r>
    </w:p>
    <w:bookmarkStart w:id="32" w:name="administrador"/>
    <w:p>
      <w:pPr>
        <w:pStyle w:val="Heading2"/>
      </w:pPr>
      <w:r>
        <w:t xml:space="preserve">Administrador</w:t>
      </w:r>
    </w:p>
    <w:bookmarkStart w:id="28" w:name="módulo-de-acceso"/>
    <w:p>
      <w:pPr>
        <w:pStyle w:val="Heading3"/>
      </w:pPr>
      <w:r>
        <w:t xml:space="preserve">Módulo de acces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9"/>
        <w:gridCol w:w="3238"/>
        <w:gridCol w:w="45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ingresar con usuario</w:t>
            </w:r>
            <w:r>
              <w:t xml:space="preserve"> </w:t>
            </w:r>
            <w:r>
              <w:t xml:space="preserve">“</w:t>
            </w:r>
            <w:r>
              <w:t xml:space="preserve">robot</w:t>
            </w:r>
            <w:r>
              <w:t xml:space="preserve">”</w:t>
            </w:r>
            <w:r>
              <w:t xml:space="preserve"> </w:t>
            </w:r>
            <w:r>
              <w:t xml:space="preserve">y una clave para acceder a mi panel de gestión de cursos, de modo que sólo quienes poseen la clave adecuada puedan gestionar los curs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estoy en la página de acceso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soy administrador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ingreso la clave correspondiente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maqueta me redirige al panel de administración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se visualizan las opciones de gestión de cursos, asistencia, certificados y reportes.</w:t>
            </w:r>
          </w:p>
        </w:tc>
      </w:tr>
    </w:tbl>
    <w:bookmarkEnd w:id="28"/>
    <w:bookmarkStart w:id="29" w:name="administración-de-cursos"/>
    <w:p>
      <w:pPr>
        <w:pStyle w:val="Heading3"/>
      </w:pPr>
      <w:r>
        <w:t xml:space="preserve">Administración de curs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"/>
        <w:gridCol w:w="2763"/>
        <w:gridCol w:w="50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crear un curso indicando nombre, código, duración, fechas de impartición, modalidad (presencial o Teams) y objetivos, para que la oferta esté actualiz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accedo al módulo de administración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presiono</w:t>
            </w:r>
            <w:r>
              <w:t xml:space="preserve"> </w:t>
            </w:r>
            <w:r>
              <w:t xml:space="preserve">“</w:t>
            </w:r>
            <w:r>
              <w:t xml:space="preserve">Nuevo curso</w:t>
            </w:r>
            <w:r>
              <w:t xml:space="preserve">”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muestra un formulario vacío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se valida que los campos obligatorios estén completos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el código sea único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guardo un curso válido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grilla de cursos se actualiza con el nuevo regist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editar o eliminar cursos existentes para corregir información o desactivar cursos obsole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un curso ya creado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selecciono</w:t>
            </w:r>
            <w:r>
              <w:t xml:space="preserve"> </w:t>
            </w:r>
            <w:r>
              <w:t xml:space="preserve">“</w:t>
            </w:r>
            <w:r>
              <w:t xml:space="preserve">Editar</w:t>
            </w:r>
            <w:r>
              <w:t xml:space="preserve">”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cargan sus datos en el formulario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puedo modificar cualquier campo salvo el código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confirmo cambios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grilla se actualiza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presiono</w:t>
            </w:r>
            <w:r>
              <w:t xml:space="preserve"> </w:t>
            </w:r>
            <w:r>
              <w:t xml:space="preserve">“</w:t>
            </w:r>
            <w:r>
              <w:t xml:space="preserve">Eliminar</w:t>
            </w:r>
            <w:r>
              <w:t xml:space="preserve">”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pide confirmación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al aceptar se elimina el curso de la lista.</w:t>
            </w:r>
          </w:p>
        </w:tc>
      </w:tr>
    </w:tbl>
    <w:bookmarkEnd w:id="29"/>
    <w:bookmarkStart w:id="30" w:name="asistencia-y-calificaciones"/>
    <w:p>
      <w:pPr>
        <w:pStyle w:val="Heading3"/>
      </w:pPr>
      <w:r>
        <w:t xml:space="preserve">Asistencia y calificacion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"/>
        <w:gridCol w:w="2014"/>
        <w:gridCol w:w="58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cargar una planilla de asistencia y calificaciones para un curso seleccionado, de modo que el sistema calcule porcentajes y determine si cada participante aprueba o reprueb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selecciono un curso en el módulo de asistencia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importo un archivo Excel válido con RUT y notas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calcula para cada alumno el porcentaje de asistencia (según nº de sesiones)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se calcula el estado final (aprobado/reprobado) según reglas definidas (ej. ≥ 50 % asistencia y nota ≥ 4,0).</w:t>
            </w:r>
            <w:r>
              <w:t xml:space="preserve"> </w:t>
            </w:r>
            <w:r>
              <w:rPr>
                <w:bCs/>
                <w:b/>
              </w:rPr>
              <w:t xml:space="preserve">Si</w:t>
            </w:r>
            <w:r>
              <w:t xml:space="preserve"> </w:t>
            </w:r>
            <w:r>
              <w:t xml:space="preserve">el Excel contiene RUT inválidos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muestran mensajes de error específicos antes de guard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visualizar la lista de participantes con sus porcentajes y notas para auditar las asistencias y realizar correcciones antes de cerrar el curs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un curso con planilla cargada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visualizo la grilla de asistencia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cada fila muestra nombre, RUT, porcentaje de asistencia, nota y estado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edito manualmente un valor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maqueta recalcula el estado automáticamente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advierte si se incumple algún requisito mínimo.</w:t>
            </w:r>
          </w:p>
        </w:tc>
      </w:tr>
    </w:tbl>
    <w:bookmarkEnd w:id="30"/>
    <w:bookmarkStart w:id="31" w:name="certificados-y-reportes"/>
    <w:p>
      <w:pPr>
        <w:pStyle w:val="Heading3"/>
      </w:pPr>
      <w:r>
        <w:t xml:space="preserve">Certificados y report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"/>
        <w:gridCol w:w="2403"/>
        <w:gridCol w:w="5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generar y descargar certificados en lote para un curso, de forma que pueda entregar comprobantes a todos los participantes aprobad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un curso con participantes aprobados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selecciono la opción</w:t>
            </w:r>
            <w:r>
              <w:t xml:space="preserve"> </w:t>
            </w:r>
            <w:r>
              <w:t xml:space="preserve">“</w:t>
            </w:r>
            <w:r>
              <w:t xml:space="preserve">Generar certificados</w:t>
            </w:r>
            <w:r>
              <w:t xml:space="preserve">”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maqueta produce un PDF por participante con datos como nombre, RUT, nombre del curso, horas y estado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ofrece un archivo ZIP descargable con todos los certificados.</w:t>
            </w:r>
            <w:r>
              <w:t xml:space="preserve"> </w:t>
            </w:r>
            <w:r>
              <w:rPr>
                <w:bCs/>
                <w:b/>
              </w:rPr>
              <w:t xml:space="preserve">Si</w:t>
            </w:r>
            <w:r>
              <w:t xml:space="preserve"> </w:t>
            </w:r>
            <w:r>
              <w:t xml:space="preserve">no hay participantes aprobados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muestra un mensaje informando que no es posible generar certific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A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Administrador</w:t>
            </w:r>
            <w:r>
              <w:t xml:space="preserve"> </w:t>
            </w:r>
            <w:r>
              <w:t xml:space="preserve">quiero ver reportes de asistencia y aprobación mediante tablas y gráficos para analizar tendencias y tomar decisio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existen datos de múltiples cursos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accedo a la sección de reportes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presenta un dashboard con indicadores clave: porcentaje de asistencia promedio, tasa de aprobación y gráfica de evolución por periodo.</w:t>
            </w:r>
            <w:r>
              <w:t xml:space="preserve"> </w:t>
            </w:r>
            <w:r>
              <w:rPr>
                <w:bCs/>
                <w:b/>
              </w:rPr>
              <w:t xml:space="preserve">Además</w:t>
            </w:r>
            <w:r>
              <w:t xml:space="preserve"> </w:t>
            </w:r>
            <w:r>
              <w:t xml:space="preserve">puedo filtrar por curso, contratista o rango de fechas.</w:t>
            </w:r>
            <w:r>
              <w:t xml:space="preserve"> </w:t>
            </w:r>
            <w:r>
              <w:rPr>
                <w:bCs/>
                <w:b/>
              </w:rPr>
              <w:t xml:space="preserve">Los reportes</w:t>
            </w:r>
            <w:r>
              <w:t xml:space="preserve"> </w:t>
            </w:r>
            <w:r>
              <w:t xml:space="preserve">permiten exportar a PDF o imagen para compartir.</w:t>
            </w:r>
          </w:p>
        </w:tc>
      </w:tr>
    </w:tbl>
    <w:bookmarkEnd w:id="31"/>
    <w:bookmarkEnd w:id="32"/>
    <w:bookmarkStart w:id="35" w:name="contratista"/>
    <w:p>
      <w:pPr>
        <w:pStyle w:val="Heading2"/>
      </w:pPr>
      <w:r>
        <w:t xml:space="preserve">Contratista</w:t>
      </w:r>
    </w:p>
    <w:bookmarkStart w:id="33" w:name="módulo-de-acceso-1"/>
    <w:p>
      <w:pPr>
        <w:pStyle w:val="Heading3"/>
      </w:pPr>
      <w:r>
        <w:t xml:space="preserve">Módulo de acces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0"/>
        <w:gridCol w:w="2394"/>
        <w:gridCol w:w="5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C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Contratista</w:t>
            </w:r>
            <w:r>
              <w:t xml:space="preserve"> </w:t>
            </w:r>
            <w:r>
              <w:t xml:space="preserve">quiero iniciar sesión con mi clave para acceder al calendario de cursos y poder inscribir particip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estoy en la pantalla de acceso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ingreso la clave de contratista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maqueta me redirige al calendario de cursos.</w:t>
            </w:r>
          </w:p>
        </w:tc>
      </w:tr>
    </w:tbl>
    <w:bookmarkEnd w:id="33"/>
    <w:bookmarkStart w:id="34" w:name="calendario-y-carga-de-nómina"/>
    <w:p>
      <w:pPr>
        <w:pStyle w:val="Heading3"/>
      </w:pPr>
      <w:r>
        <w:t xml:space="preserve">Calendario y carga de nómin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"/>
        <w:gridCol w:w="1659"/>
        <w:gridCol w:w="61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C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Contratista</w:t>
            </w:r>
            <w:r>
              <w:t xml:space="preserve"> </w:t>
            </w:r>
            <w:r>
              <w:t xml:space="preserve">quiero visualizar un calendario/grilla con todos los cursos disponibles diferenciando tipo (propios u otros) mediante códigos de color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accedo al calendario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cada curso se muestra con color según su tipo (propio u externo)</w:t>
            </w:r>
            <w:r>
              <w:t xml:space="preserve"> </w:t>
            </w:r>
            <w:r>
              <w:rPr>
                <w:bCs/>
                <w:b/>
              </w:rPr>
              <w:t xml:space="preserve">Y</w:t>
            </w:r>
            <w:r>
              <w:t xml:space="preserve"> </w:t>
            </w:r>
            <w:r>
              <w:t xml:space="preserve">cada tarjeta incluye nombre, código, horario (mañana/tarde) y modalidad.</w:t>
            </w:r>
            <w:r>
              <w:t xml:space="preserve"> </w:t>
            </w:r>
            <w:r>
              <w:rPr>
                <w:bCs/>
                <w:b/>
              </w:rPr>
              <w:t xml:space="preserve">Los cursos del día actual</w:t>
            </w:r>
            <w:r>
              <w:t xml:space="preserve"> </w:t>
            </w:r>
            <w:r>
              <w:t xml:space="preserve">destacan visualmente para facilitar la selecció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C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Contratista</w:t>
            </w:r>
            <w:r>
              <w:t xml:space="preserve"> </w:t>
            </w:r>
            <w:r>
              <w:t xml:space="preserve">quiero seleccionar un curso y un día específico para abrir la pantalla de carga de participantes con visualización de butacas dispon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un calendario con cursos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hago clic en un curso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despliega un calendario mensual resaltando los días de dictado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selecciono un día disponible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maqueta muestra una interfaz de butacas (capacidad: 200 en Teams y 30 presencial) con los lugares ocupados/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C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Contratista</w:t>
            </w:r>
            <w:r>
              <w:t xml:space="preserve"> </w:t>
            </w:r>
            <w:r>
              <w:t xml:space="preserve">quiero inscribir participantes manualmente completando campos (nombre completo, RUT, contratista) para cada butac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la pantalla de butacas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selecciono una butaca libre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abre un formulario para ingresar nombre, RUT y contratista.</w:t>
            </w:r>
            <w:r>
              <w:t xml:space="preserve"> </w:t>
            </w:r>
            <w:r>
              <w:rPr>
                <w:bCs/>
                <w:b/>
              </w:rPr>
              <w:t xml:space="preserve">El sistema</w:t>
            </w:r>
            <w:r>
              <w:t xml:space="preserve"> </w:t>
            </w:r>
            <w:r>
              <w:t xml:space="preserve">valida el formato de RUT, verifica capacidad y detecta si el RUT ya está inscrito en otro curso o sesión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guardo el participante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butaca se marca como ocupada y la lista se actualiza.</w:t>
            </w:r>
            <w:r>
              <w:t xml:space="preserve"> </w:t>
            </w:r>
            <w:r>
              <w:rPr>
                <w:bCs/>
                <w:b/>
              </w:rPr>
              <w:t xml:space="preserve">Si</w:t>
            </w:r>
            <w:r>
              <w:t xml:space="preserve"> </w:t>
            </w:r>
            <w:r>
              <w:t xml:space="preserve">hay errores (RUT inválido, duplicado)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muestran mensajes bajo los campos correspondien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C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Contratista</w:t>
            </w:r>
            <w:r>
              <w:t xml:space="preserve"> </w:t>
            </w:r>
            <w:r>
              <w:t xml:space="preserve">quiero cargar una nómina masiva mediante un archivo Excel con RUTs y nombres para agilizar la inscripción de grupos comple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estoy en la pantalla de carga masiva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selecciono un archivo Excel con columnas predefinidas (Nombre, RUT, Contratista)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 maqueta lee el archivo usando SheetJS, detecta filas con errores (RUT inválido, nombre no coincide) y muestra un resumen con número de inscripciones exitosas y fallidas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confirmo la carga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las butacas se actualizan, sin superar la capac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C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Contratista</w:t>
            </w:r>
            <w:r>
              <w:t xml:space="preserve"> </w:t>
            </w:r>
            <w:r>
              <w:t xml:space="preserve">quiero recibir alertas claras cuando excedo la capacidad, intento inscribir participantes repetidos o con RUT incorrec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que registro participantes manual o masivamente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el número de inscritos supera la capacidad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muestra un mensaje de error y se impide la inscripción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un RUT ya está inscrito en el curso o en otro curso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alerta y se solicita corrección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el dígito verificador del RUT no coincide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indica el error y se evita guardar el registro.</w:t>
            </w:r>
          </w:p>
        </w:tc>
      </w:tr>
    </w:tbl>
    <w:bookmarkEnd w:id="34"/>
    <w:bookmarkEnd w:id="35"/>
    <w:bookmarkStart w:id="36" w:name="usuario-individual"/>
    <w:p>
      <w:pPr>
        <w:pStyle w:val="Heading2"/>
      </w:pPr>
      <w:r>
        <w:t xml:space="preserve">Usuario individu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"/>
        <w:gridCol w:w="2441"/>
        <w:gridCol w:w="5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a de usuario (INV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aceptación (Gherk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‑U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 Usuario</w:t>
            </w:r>
            <w:r>
              <w:t xml:space="preserve"> </w:t>
            </w:r>
            <w:r>
              <w:t xml:space="preserve">quiero ingresar a la plataforma con mi RUT y clave para ver mis cursos inscritos, mis calificaciones y descargar mis certificados aprobad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do</w:t>
            </w:r>
            <w:r>
              <w:t xml:space="preserve"> </w:t>
            </w:r>
            <w:r>
              <w:t xml:space="preserve">la pantalla de acceso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ingreso mi clave de usuario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accedo al panel personal donde se listan mis cursos aprobados y reprobados con fecha y modalidad.</w:t>
            </w:r>
            <w:r>
              <w:t xml:space="preserve"> </w:t>
            </w:r>
            <w:r>
              <w:rPr>
                <w:bCs/>
                <w:b/>
              </w:rPr>
              <w:t xml:space="preserve">Si</w:t>
            </w:r>
            <w:r>
              <w:t xml:space="preserve"> </w:t>
            </w:r>
            <w:r>
              <w:t xml:space="preserve">tengo cursos aprobados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puedo descargar mi certificado individual en PDF.</w:t>
            </w:r>
            <w:r>
              <w:t xml:space="preserve"> </w:t>
            </w:r>
            <w:r>
              <w:rPr>
                <w:bCs/>
                <w:b/>
              </w:rPr>
              <w:t xml:space="preserve">Cuando</w:t>
            </w:r>
            <w:r>
              <w:t xml:space="preserve"> </w:t>
            </w:r>
            <w:r>
              <w:t xml:space="preserve">presiono</w:t>
            </w:r>
            <w:r>
              <w:t xml:space="preserve"> </w:t>
            </w:r>
            <w:r>
              <w:t xml:space="preserve">“</w:t>
            </w:r>
            <w:r>
              <w:t xml:space="preserve">Descargar</w:t>
            </w:r>
            <w:r>
              <w:t xml:space="preserve">”</w:t>
            </w:r>
            <w:r>
              <w:t xml:space="preserve"> </w:t>
            </w:r>
            <w:r>
              <w:rPr>
                <w:bCs/>
                <w:b/>
              </w:rPr>
              <w:t xml:space="preserve">Entonces</w:t>
            </w:r>
            <w:r>
              <w:t xml:space="preserve"> </w:t>
            </w:r>
            <w:r>
              <w:t xml:space="preserve">se genera el PDF en mi navegador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1" w:name="arquitectura-de-la-solución-maqueta"/>
    <w:p>
      <w:pPr>
        <w:pStyle w:val="Heading1"/>
      </w:pPr>
      <w:r>
        <w:t xml:space="preserve">Arquitectura de la Solución (Maqueta)</w:t>
      </w:r>
    </w:p>
    <w:bookmarkStart w:id="38" w:name="diagrama-textual-de-capas"/>
    <w:p>
      <w:pPr>
        <w:pStyle w:val="Heading2"/>
      </w:pPr>
      <w:r>
        <w:t xml:space="preserve">Diagrama textual de capa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Presentación (UI)   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• React/Next.js con TypeScript             │</w:t>
      </w:r>
      <w:r>
        <w:br/>
      </w:r>
      <w:r>
        <w:rPr>
          <w:rStyle w:val="VerbatimChar"/>
        </w:rPr>
        <w:t xml:space="preserve">│ • Componentes: Calendario, Grilla, Formulario│</w:t>
      </w:r>
      <w:r>
        <w:br/>
      </w:r>
      <w:r>
        <w:rPr>
          <w:rStyle w:val="VerbatimChar"/>
        </w:rPr>
        <w:t xml:space="preserve">│ • Diseño responsive y accesible (WCAG 2.2)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↓ eventos/props/estado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Capa de Dominio (Servicios)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• Servicios simulados (API fake)            │</w:t>
      </w:r>
      <w:r>
        <w:br/>
      </w:r>
      <w:r>
        <w:rPr>
          <w:rStyle w:val="VerbatimChar"/>
        </w:rPr>
        <w:t xml:space="preserve">│   – end points REST para cursos, sesiones,  │</w:t>
      </w:r>
      <w:r>
        <w:br/>
      </w:r>
      <w:r>
        <w:rPr>
          <w:rStyle w:val="VerbatimChar"/>
        </w:rPr>
        <w:t xml:space="preserve">│     inscripciones, asistencia, certificados │</w:t>
      </w:r>
      <w:r>
        <w:br/>
      </w:r>
      <w:r>
        <w:rPr>
          <w:rStyle w:val="VerbatimChar"/>
        </w:rPr>
        <w:t xml:space="preserve">│ • Validaciones de negocio (capacidad, RUT)  │</w:t>
      </w:r>
      <w:r>
        <w:br/>
      </w:r>
      <w:r>
        <w:rPr>
          <w:rStyle w:val="VerbatimChar"/>
        </w:rPr>
        <w:t xml:space="preserve">│ • Manejo de Excel (SheetJS) y PDF (PDF‑Lib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↓ almacenamiento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Persistencia Mock (Infra)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• IndexedDB + Dexie para datos temporales  │</w:t>
      </w:r>
      <w:r>
        <w:br/>
      </w:r>
      <w:r>
        <w:rPr>
          <w:rStyle w:val="VerbatimChar"/>
        </w:rPr>
        <w:t xml:space="preserve">│ • localStorage para preferencias de usuario │</w:t>
      </w:r>
      <w:r>
        <w:br/>
      </w:r>
      <w:r>
        <w:rPr>
          <w:rStyle w:val="VerbatimChar"/>
        </w:rPr>
        <w:t xml:space="preserve">│ • Generación de archivos (blob/URL)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UI[Presentación (UI)] --&gt; Domain[Capa de Dominio (Servicios)]</w:t>
      </w:r>
      <w:r>
        <w:br/>
      </w:r>
      <w:r>
        <w:rPr>
          <w:rStyle w:val="VerbatimChar"/>
        </w:rPr>
        <w:t xml:space="preserve">Domain --&gt; Infra[Persistencia Mock (Infra)]</w:t>
      </w:r>
    </w:p>
    <w:p>
      <w:pPr>
        <w:pStyle w:val="FirstParagraph"/>
      </w:pPr>
      <w:r>
        <w:t xml:space="preserve">La arquitectura sigue principios de Clean Architecture: la UI se comunica con servicios de dominio a través de funciones asincrónicas, y estos a su vez gestionan los datos en IndexedDB. Las validaciones y lógica de negocio residen en la capa de dominio para facilitar su reutilización cuando se migre a un backend real.</w:t>
      </w:r>
    </w:p>
    <w:bookmarkEnd w:id="38"/>
    <w:bookmarkStart w:id="40" w:name="stack-recomendado"/>
    <w:p>
      <w:pPr>
        <w:pStyle w:val="Heading2"/>
      </w:pPr>
      <w:r>
        <w:t xml:space="preserve">Stack recomendad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mework</w:t>
      </w:r>
      <w:r>
        <w:t xml:space="preserve">: Next.js 14 con App Router en modo SPA para simplificar despliegue; permite SSR si se requiere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nguaje</w:t>
      </w:r>
      <w:r>
        <w:t xml:space="preserve">: TypeScript para tipado fuerte y mejor DX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I</w:t>
      </w:r>
      <w:r>
        <w:t xml:space="preserve">: React con Tailwind CSS y componente shadcn/ui para accesibilidad y personalización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do</w:t>
      </w:r>
      <w:r>
        <w:t xml:space="preserve">: Zustand para manejo de estado local; React Query si se simula interacción con API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lendario</w:t>
      </w:r>
      <w:r>
        <w:t xml:space="preserve">: FullCalendar React para calendarios interactivos, con soporte de accesibilidad y eventos customizable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blas</w:t>
      </w:r>
      <w:r>
        <w:t xml:space="preserve">: TanStack Table para grillas reactivas y accesible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ularios y validación</w:t>
      </w:r>
      <w:r>
        <w:t xml:space="preserve">: React Hook Form + Zod para esquema de validación y mensaje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cel</w:t>
      </w:r>
      <w:r>
        <w:t xml:space="preserve">: SheetJS (xlsx) para leer archivos Excel en cliente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DF</w:t>
      </w:r>
      <w:r>
        <w:t xml:space="preserve">: PDF‑Lib o jsPDF para generación de certificados y reporte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áficos</w:t>
      </w:r>
      <w:r>
        <w:t xml:space="preserve">: Recharts, que soporta renderización accesible y se integra con React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istencia mock</w:t>
      </w:r>
      <w:r>
        <w:t xml:space="preserve">: IndexedDB con Dexie para almacenar cursos, sesiones, inscripciones y certificados de manera local y sin bloqueo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sting</w:t>
      </w:r>
      <w:r>
        <w:t xml:space="preserve">: Playwright para pruebas E2E de los flujos críticos y Vitest para pruebas unitarias de validacione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pliegue</w:t>
      </w:r>
      <w:r>
        <w:t xml:space="preserve">: Vercel o entorno similar para mostrar la maqueta.</w:t>
      </w:r>
    </w:p>
    <w:bookmarkStart w:id="39" w:name="alternativas"/>
    <w:p>
      <w:pPr>
        <w:pStyle w:val="Heading3"/>
      </w:pPr>
      <w:r>
        <w:t xml:space="preserve">Alternativ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8"/>
        <w:gridCol w:w="795"/>
        <w:gridCol w:w="2178"/>
        <w:gridCol w:w="2213"/>
        <w:gridCol w:w="22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ción alter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s de ele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e 3 + Vite + Pi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a de aprendizaje baja y sintaxis expresiva; buena DX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dad más pequeña que React; menos maduro para libs como FullCalend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gir si el equipo domina Vue o busca performance de Vit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velte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cillez en la escritura y optimización automática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sistema más pequeño; integraciones a librerías específicas pueden requerir adaptador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gir si se prioriza performance y simplicidad en la maque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e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-big-cale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dependencias de jQuery; integración simple con Reac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opciones de accesibilidad y personalización avanzad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gir si se necesita un calendario básico y livia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ría ligera y simple para documentos básico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da para documentos complejos; menos soporte de imágenes vectori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gir para certificados sencillos sin gráficos complej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r, fácil de usar, admite gráficos diverso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no nativa de React, se requiere wrapper; accesibilidad limitada por defect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gir si se necesitan gráficos sencillos y se prioriza sop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cillo de usar, API sincrónica; ideal para pequeñas demo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limitada; no soporta estructuras complejas ni transac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gir para pruebas rápidas o datos no estructurado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57" w:name="diseño-uxui"/>
    <w:p>
      <w:pPr>
        <w:pStyle w:val="Heading1"/>
      </w:pPr>
      <w:r>
        <w:t xml:space="preserve">Diseño UX/UI</w:t>
      </w:r>
    </w:p>
    <w:bookmarkStart w:id="42" w:name="arquitectura-de-información-ia"/>
    <w:p>
      <w:pPr>
        <w:pStyle w:val="Heading2"/>
      </w:pPr>
      <w:r>
        <w:t xml:space="preserve">Arquitectura de información (IA)</w:t>
      </w:r>
    </w:p>
    <w:p>
      <w:pPr>
        <w:pStyle w:val="FirstParagraph"/>
      </w:pPr>
      <w:r>
        <w:t xml:space="preserve">La plataforma se estructura en cinco secciones principales accesibles según el perfil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icio de sesión</w:t>
      </w:r>
      <w:r>
        <w:t xml:space="preserve">: pantalla común con campos de usuario y clave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nel administrador</w:t>
      </w:r>
      <w:r>
        <w:t xml:space="preserve">: enlaces a</w:t>
      </w:r>
      <w:r>
        <w:t xml:space="preserve"> </w:t>
      </w:r>
      <w:r>
        <w:t xml:space="preserve">“</w:t>
      </w:r>
      <w:r>
        <w:t xml:space="preserve">Curs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istencia y not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ertificad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Report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nel contratista</w:t>
      </w:r>
      <w:r>
        <w:t xml:space="preserve">: visualización de calendario y acceso a carga manual o masiva de nómina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nel usuario</w:t>
      </w:r>
      <w:r>
        <w:t xml:space="preserve">: listado de cursos inscritos con opción de descarga de certificados individuales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porte y ayuda</w:t>
      </w:r>
      <w:r>
        <w:t xml:space="preserve">: sección persistente con accesos a documentación y contacto, disponible en todas las vistas conforme al criterio 3.2.6 de WCAG 2.2 sobre ayuda consistente【503959695386811†L246-L276】.</w:t>
      </w:r>
    </w:p>
    <w:bookmarkEnd w:id="42"/>
    <w:bookmarkStart w:id="46" w:name="flujos-de-usuario-ascii"/>
    <w:p>
      <w:pPr>
        <w:pStyle w:val="Heading2"/>
      </w:pPr>
      <w:r>
        <w:t xml:space="preserve">Flujos de usuario (ASCII)</w:t>
      </w:r>
    </w:p>
    <w:bookmarkStart w:id="43" w:name="X259a11363e3d3ecec6a4cdb030b45e1f0ee091f"/>
    <w:p>
      <w:pPr>
        <w:pStyle w:val="Heading3"/>
      </w:pPr>
      <w:r>
        <w:t xml:space="preserve">Administrador – Gestión de cursos y asistencia</w:t>
      </w:r>
    </w:p>
    <w:p>
      <w:pPr>
        <w:pStyle w:val="SourceCode"/>
      </w:pPr>
      <w:r>
        <w:rPr>
          <w:rStyle w:val="VerbatimChar"/>
        </w:rPr>
        <w:t xml:space="preserve">[Inicio de sesión]</w:t>
      </w:r>
      <w:r>
        <w:br/>
      </w:r>
      <w:r>
        <w:rPr>
          <w:rStyle w:val="VerbatimChar"/>
        </w:rPr>
        <w:t xml:space="preserve">     ↓ (A1)</w:t>
      </w:r>
      <w:r>
        <w:br/>
      </w:r>
      <w:r>
        <w:rPr>
          <w:rStyle w:val="VerbatimChar"/>
        </w:rPr>
        <w:t xml:space="preserve">[Dashboard administrador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┌───────────────┬─────────────────┬───────────────────┐</w:t>
      </w:r>
      <w:r>
        <w:br/>
      </w:r>
      <w:r>
        <w:rPr>
          <w:rStyle w:val="VerbatimChar"/>
        </w:rPr>
        <w:t xml:space="preserve">│Cursos (A2-A3) │Asistencia (A4-A5)│Reportes (A7)      │</w:t>
      </w:r>
      <w:r>
        <w:br/>
      </w:r>
      <w:r>
        <w:rPr>
          <w:rStyle w:val="VerbatimChar"/>
        </w:rPr>
        <w:t xml:space="preserve">└───────────────┴─────────────────┴───────────────────┘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Cursos → Nueva/Editar curso → Guardar/Eliminar</w:t>
      </w:r>
      <w:r>
        <w:br/>
      </w:r>
      <w:r>
        <w:rPr>
          <w:rStyle w:val="VerbatimChar"/>
        </w:rPr>
        <w:t xml:space="preserve"> Asistencia → Seleccionar curso → Cargar Excel → Recalcular estados</w:t>
      </w:r>
      <w:r>
        <w:br/>
      </w:r>
      <w:r>
        <w:rPr>
          <w:rStyle w:val="VerbatimChar"/>
        </w:rPr>
        <w:t xml:space="preserve"> Reportes → Filtros → Ver tablas y gráficos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Certificados (A6) → Seleccionar curso → Generar PDF/ZIP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A[Inicio de sesión] --&gt; B[Dashboard administrador]</w:t>
      </w:r>
      <w:r>
        <w:br/>
      </w:r>
      <w:r>
        <w:rPr>
          <w:rStyle w:val="VerbatimChar"/>
        </w:rPr>
        <w:t xml:space="preserve">B --&gt; C[Cursos]</w:t>
      </w:r>
      <w:r>
        <w:br/>
      </w:r>
      <w:r>
        <w:rPr>
          <w:rStyle w:val="VerbatimChar"/>
        </w:rPr>
        <w:t xml:space="preserve">B --&gt; D[Asistencia]</w:t>
      </w:r>
      <w:r>
        <w:br/>
      </w:r>
      <w:r>
        <w:rPr>
          <w:rStyle w:val="VerbatimChar"/>
        </w:rPr>
        <w:t xml:space="preserve">B --&gt; E[Reportes]</w:t>
      </w:r>
      <w:r>
        <w:br/>
      </w:r>
      <w:r>
        <w:rPr>
          <w:rStyle w:val="VerbatimChar"/>
        </w:rPr>
        <w:t xml:space="preserve">C --&gt; F[Nueva/Editar curso]</w:t>
      </w:r>
      <w:r>
        <w:br/>
      </w:r>
      <w:r>
        <w:rPr>
          <w:rStyle w:val="VerbatimChar"/>
        </w:rPr>
        <w:t xml:space="preserve">D --&gt; G[Seleccionar curso]</w:t>
      </w:r>
      <w:r>
        <w:br/>
      </w:r>
      <w:r>
        <w:rPr>
          <w:rStyle w:val="VerbatimChar"/>
        </w:rPr>
        <w:t xml:space="preserve">G --&gt; H[Cargar Excel]</w:t>
      </w:r>
      <w:r>
        <w:br/>
      </w:r>
      <w:r>
        <w:rPr>
          <w:rStyle w:val="VerbatimChar"/>
        </w:rPr>
        <w:t xml:space="preserve">E --&gt; I[Filtros]</w:t>
      </w:r>
      <w:r>
        <w:br/>
      </w:r>
      <w:r>
        <w:rPr>
          <w:rStyle w:val="VerbatimChar"/>
        </w:rPr>
        <w:t xml:space="preserve">I --&gt; J[Ver tablas y gráficos]</w:t>
      </w:r>
      <w:r>
        <w:br/>
      </w:r>
      <w:r>
        <w:rPr>
          <w:rStyle w:val="VerbatimChar"/>
        </w:rPr>
        <w:t xml:space="preserve">B --&gt; K[Certificados]</w:t>
      </w:r>
      <w:r>
        <w:br/>
      </w:r>
      <w:r>
        <w:rPr>
          <w:rStyle w:val="VerbatimChar"/>
        </w:rPr>
        <w:t xml:space="preserve">K --&gt; L[Seleccionar curso]</w:t>
      </w:r>
      <w:r>
        <w:br/>
      </w:r>
      <w:r>
        <w:rPr>
          <w:rStyle w:val="VerbatimChar"/>
        </w:rPr>
        <w:t xml:space="preserve">L --&gt; M[Generar PDF/ZIP]</w:t>
      </w:r>
    </w:p>
    <w:bookmarkEnd w:id="43"/>
    <w:bookmarkStart w:id="44" w:name="contratista-inscripción-en-calendario"/>
    <w:p>
      <w:pPr>
        <w:pStyle w:val="Heading3"/>
      </w:pPr>
      <w:r>
        <w:t xml:space="preserve">Contratista – Inscripción en calendario</w:t>
      </w:r>
    </w:p>
    <w:p>
      <w:pPr>
        <w:pStyle w:val="SourceCode"/>
      </w:pPr>
      <w:r>
        <w:rPr>
          <w:rStyle w:val="VerbatimChar"/>
        </w:rPr>
        <w:t xml:space="preserve">[Inicio de sesión]</w:t>
      </w:r>
      <w:r>
        <w:br/>
      </w:r>
      <w:r>
        <w:rPr>
          <w:rStyle w:val="VerbatimChar"/>
        </w:rPr>
        <w:t xml:space="preserve">     ↓ (C1)</w:t>
      </w:r>
      <w:r>
        <w:br/>
      </w:r>
      <w:r>
        <w:rPr>
          <w:rStyle w:val="VerbatimChar"/>
        </w:rPr>
        <w:t xml:space="preserve">[Calendario de cursos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Seleccionar curso (C2)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Ver días disponibles (C3)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Seleccionar día → Ver butacas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┌─────────────┬─────────────────┐</w:t>
      </w:r>
      <w:r>
        <w:br/>
      </w:r>
      <w:r>
        <w:rPr>
          <w:rStyle w:val="VerbatimChar"/>
        </w:rPr>
        <w:t xml:space="preserve"> │Carga manual │Carga masiva (C5)│</w:t>
      </w:r>
      <w:r>
        <w:br/>
      </w:r>
      <w:r>
        <w:rPr>
          <w:rStyle w:val="VerbatimChar"/>
        </w:rPr>
        <w:t xml:space="preserve"> └─────────────┴─────────────────┘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Registrar participantes (C4/C5) con validaciones (C6)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Confirmar inscripción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A[Inicio de sesión] --&gt; B[Calendario de cursos]</w:t>
      </w:r>
      <w:r>
        <w:br/>
      </w:r>
      <w:r>
        <w:rPr>
          <w:rStyle w:val="VerbatimChar"/>
        </w:rPr>
        <w:t xml:space="preserve">B --&gt; C[Seleccionar curso]</w:t>
      </w:r>
      <w:r>
        <w:br/>
      </w:r>
      <w:r>
        <w:rPr>
          <w:rStyle w:val="VerbatimChar"/>
        </w:rPr>
        <w:t xml:space="preserve">C --&gt; D[Ver días disponibles]</w:t>
      </w:r>
      <w:r>
        <w:br/>
      </w:r>
      <w:r>
        <w:rPr>
          <w:rStyle w:val="VerbatimChar"/>
        </w:rPr>
        <w:t xml:space="preserve">D --&gt; E[Seleccionar día]</w:t>
      </w:r>
      <w:r>
        <w:br/>
      </w:r>
      <w:r>
        <w:rPr>
          <w:rStyle w:val="VerbatimChar"/>
        </w:rPr>
        <w:t xml:space="preserve">E --&gt; F[Ver butacas]</w:t>
      </w:r>
      <w:r>
        <w:br/>
      </w:r>
      <w:r>
        <w:rPr>
          <w:rStyle w:val="VerbatimChar"/>
        </w:rPr>
        <w:t xml:space="preserve">F --&gt; G[Carga manual]</w:t>
      </w:r>
      <w:r>
        <w:br/>
      </w:r>
      <w:r>
        <w:rPr>
          <w:rStyle w:val="VerbatimChar"/>
        </w:rPr>
        <w:t xml:space="preserve">F --&gt; H[Carga masiva]</w:t>
      </w:r>
      <w:r>
        <w:br/>
      </w:r>
      <w:r>
        <w:rPr>
          <w:rStyle w:val="VerbatimChar"/>
        </w:rPr>
        <w:t xml:space="preserve">G --&gt; I[Registrar participantes]</w:t>
      </w:r>
      <w:r>
        <w:br/>
      </w:r>
      <w:r>
        <w:rPr>
          <w:rStyle w:val="VerbatimChar"/>
        </w:rPr>
        <w:t xml:space="preserve">H --&gt; I</w:t>
      </w:r>
    </w:p>
    <w:bookmarkEnd w:id="44"/>
    <w:bookmarkStart w:id="45" w:name="Xf34fbe35d62e9c240cdf26289e8f7631f86fd53"/>
    <w:p>
      <w:pPr>
        <w:pStyle w:val="Heading3"/>
      </w:pPr>
      <w:r>
        <w:t xml:space="preserve">Usuario individual – Descarga de certificados</w:t>
      </w:r>
    </w:p>
    <w:p>
      <w:pPr>
        <w:pStyle w:val="SourceCode"/>
      </w:pPr>
      <w:r>
        <w:rPr>
          <w:rStyle w:val="VerbatimChar"/>
        </w:rPr>
        <w:t xml:space="preserve">[Inicio de sesión]</w:t>
      </w:r>
      <w:r>
        <w:br/>
      </w:r>
      <w:r>
        <w:rPr>
          <w:rStyle w:val="VerbatimChar"/>
        </w:rPr>
        <w:t xml:space="preserve">     ↓ (U1)</w:t>
      </w:r>
      <w:r>
        <w:br/>
      </w:r>
      <w:r>
        <w:rPr>
          <w:rStyle w:val="VerbatimChar"/>
        </w:rPr>
        <w:t xml:space="preserve">[Panel personal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Ver cursos aprobados/reprobados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Descargar certificado de cursos aprobados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A[Inicio de sesión] --&gt; B[Panel personal]</w:t>
      </w:r>
      <w:r>
        <w:br/>
      </w:r>
      <w:r>
        <w:rPr>
          <w:rStyle w:val="VerbatimChar"/>
        </w:rPr>
        <w:t xml:space="preserve">B --&gt; C[Ver cursos]</w:t>
      </w:r>
      <w:r>
        <w:br/>
      </w:r>
      <w:r>
        <w:rPr>
          <w:rStyle w:val="VerbatimChar"/>
        </w:rPr>
        <w:t xml:space="preserve">C --&gt; D[Descargar certificado]</w:t>
      </w:r>
    </w:p>
    <w:bookmarkEnd w:id="45"/>
    <w:bookmarkEnd w:id="46"/>
    <w:bookmarkStart w:id="56" w:name="design-system"/>
    <w:p>
      <w:pPr>
        <w:pStyle w:val="Heading2"/>
      </w:pPr>
      <w:r>
        <w:t xml:space="preserve">Design system</w:t>
      </w:r>
    </w:p>
    <w:bookmarkStart w:id="47" w:name="tokens"/>
    <w:p>
      <w:pPr>
        <w:pStyle w:val="Heading3"/>
      </w:pPr>
      <w:r>
        <w:t xml:space="preserve">Toke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pografía</w:t>
      </w:r>
      <w:r>
        <w:t xml:space="preserve">: se emplean escalas modulares con fuentes sans‑serif legibles (por ejemplo, Inter o Roboto). Tamaños base 16 px, con jerarquía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2 rem,</w:t>
      </w:r>
      <w:r>
        <w:t xml:space="preserve"> </w:t>
      </w:r>
      <w:r>
        <w:rPr>
          <w:rStyle w:val="VerbatimChar"/>
        </w:rPr>
        <w:t xml:space="preserve">h2</w:t>
      </w:r>
      <w:r>
        <w:t xml:space="preserve"> </w:t>
      </w:r>
      <w:r>
        <w:t xml:space="preserve">1,5 rem,</w:t>
      </w:r>
      <w:r>
        <w:t xml:space="preserve"> </w:t>
      </w:r>
      <w:r>
        <w:rPr>
          <w:rStyle w:val="VerbatimChar"/>
        </w:rPr>
        <w:t xml:space="preserve">h3</w:t>
      </w:r>
      <w:r>
        <w:t xml:space="preserve"> </w:t>
      </w:r>
      <w:r>
        <w:t xml:space="preserve">1,25 rem y texto 1 rem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es</w:t>
      </w:r>
      <w:r>
        <w:t xml:space="preserve">: paleta con contraste elevado (ratio ≥ 4.5:1).</w:t>
      </w:r>
    </w:p>
    <w:p>
      <w:pPr>
        <w:numPr>
          <w:ilvl w:val="1"/>
          <w:numId w:val="1006"/>
        </w:numPr>
        <w:pStyle w:val="Compact"/>
      </w:pPr>
      <w:r>
        <w:t xml:space="preserve">Primario: azul oscuro para barras de navegación y botones destacados (#0A3D62)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Secundario: verde (#4CAF50) para estados aprobados y confirmaciones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dvertencia: naranja (#F57C00) para alertas de capacidad y validaciones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Error: rojo (#D32F2F) para RUT inválido o duplicad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Fondo claro: gris muy claro (#F9FAFB) que facilita el contraste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paciado</w:t>
      </w:r>
      <w:r>
        <w:t xml:space="preserve">: escala basada en 4 px (4, 8, 16, 24, 32) para márgenes y padding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os</w:t>
      </w:r>
      <w:r>
        <w:t xml:space="preserve">: bordes suaves de 4 px en tarjetas y formularios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mbras</w:t>
      </w:r>
      <w:r>
        <w:t xml:space="preserve">: sombras sutiles para separar tarjetas del fondo, siguiendo un esquema de elevación de 1 a 3 niveles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onografía</w:t>
      </w:r>
      <w:r>
        <w:t xml:space="preserve">: se usan íconos de librerías accesibles (Heroicons) como complementos, no como elementos independientes; cada icono incluye atributo</w:t>
      </w:r>
      <w:r>
        <w:t xml:space="preserve"> </w:t>
      </w:r>
      <w:r>
        <w:rPr>
          <w:rStyle w:val="VerbatimChar"/>
        </w:rPr>
        <w:t xml:space="preserve">aria-label</w:t>
      </w:r>
      <w:r>
        <w:t xml:space="preserve">.</w:t>
      </w:r>
    </w:p>
    <w:bookmarkEnd w:id="47"/>
    <w:bookmarkStart w:id="48" w:name="componentes-base"/>
    <w:p>
      <w:pPr>
        <w:pStyle w:val="Heading3"/>
      </w:pPr>
      <w:r>
        <w:t xml:space="preserve">Componentes ba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la</w:t>
      </w:r>
      <w:r>
        <w:t xml:space="preserve">: utiliza TanStack Table; incluye caption descriptiva, cabeceras marcadas con</w:t>
      </w:r>
      <w:r>
        <w:t xml:space="preserve"> </w:t>
      </w:r>
      <w:r>
        <w:rPr>
          <w:rStyle w:val="VerbatimChar"/>
        </w:rPr>
        <w:t xml:space="preserve">&lt;th&gt;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, filas alternadas (zebra) y resaltado de fila/columna al pasar el mouse o enfocar con teclado. Se sigue la guía WAI de mantener estructuras simples, alinear texto a la izquierda y datos numéricos a la derecha【484670439075094†L94-L146】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lendario</w:t>
      </w:r>
      <w:r>
        <w:t xml:space="preserve">: implementado con FullCalendar; permite vista mensual y agenda; soporta navegación con teclado (flechas para días, PageUp/PageDown para meses) y muestra formato de fecha. Permite entrada manual de fechas; se evita la auto‑sumisión para no interrumpir lectores de pantalla【349603758647189†L301-L334】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ulario</w:t>
      </w:r>
      <w:r>
        <w:t xml:space="preserve">: campos con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asociados, placeholders claros y mensajes de ayuda; validación en tiempo real con React Hook Form y Zod; los errores se expresan mediante texto rojo bajo el campo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al</w:t>
      </w:r>
      <w:r>
        <w:t xml:space="preserve">: dialog accesible implementado con componentes de Radix; incluye</w:t>
      </w:r>
      <w:r>
        <w:t xml:space="preserve"> </w:t>
      </w:r>
      <w:r>
        <w:rPr>
          <w:rStyle w:val="VerbatimChar"/>
        </w:rPr>
        <w:t xml:space="preserve">aria-modal</w:t>
      </w:r>
      <w:r>
        <w:t xml:space="preserve"> </w:t>
      </w:r>
      <w:r>
        <w:t xml:space="preserve">y gestión de foco; se usa para confirmaciones y carga de archivos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ast/Alert</w:t>
      </w:r>
      <w:r>
        <w:t xml:space="preserve">: notificaciones no obstructivas en esquina inferior; se cierran automáticamente y son anunciadas a lectores de pantalla mediante</w:t>
      </w:r>
      <w:r>
        <w:t xml:space="preserve"> </w:t>
      </w:r>
      <w:r>
        <w:rPr>
          <w:rStyle w:val="VerbatimChar"/>
        </w:rPr>
        <w:t xml:space="preserve">aria-live</w:t>
      </w:r>
      <w:r>
        <w:t xml:space="preserve">.</w:t>
      </w:r>
    </w:p>
    <w:bookmarkEnd w:id="48"/>
    <w:bookmarkStart w:id="55" w:name="wireframes-de-referencia-ascii"/>
    <w:p>
      <w:pPr>
        <w:pStyle w:val="Heading3"/>
      </w:pPr>
      <w:r>
        <w:t xml:space="preserve">Wireframes de referencia (ASCII)</w:t>
      </w:r>
    </w:p>
    <w:bookmarkStart w:id="49" w:name="pantalla-de-acceso"/>
    <w:p>
      <w:pPr>
        <w:pStyle w:val="Heading4"/>
      </w:pPr>
      <w:r>
        <w:t xml:space="preserve">Pantalla de acces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Iniciar sesión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Usuario  [___________]       │</w:t>
      </w:r>
      <w:r>
        <w:br/>
      </w:r>
      <w:r>
        <w:rPr>
          <w:rStyle w:val="VerbatimChar"/>
        </w:rPr>
        <w:t xml:space="preserve">│ Clave    [___________]       │</w:t>
      </w:r>
      <w:r>
        <w:br/>
      </w:r>
      <w:r>
        <w:rPr>
          <w:rStyle w:val="VerbatimChar"/>
        </w:rPr>
        <w:t xml:space="preserve">│ [Ingresar]                   │</w:t>
      </w:r>
      <w:r>
        <w:br/>
      </w:r>
      <w:r>
        <w:rPr>
          <w:rStyle w:val="VerbatimChar"/>
        </w:rPr>
        <w:t xml:space="preserve">│                              │</w:t>
      </w:r>
      <w:r>
        <w:br/>
      </w:r>
      <w:r>
        <w:rPr>
          <w:rStyle w:val="VerbatimChar"/>
        </w:rPr>
        <w:t xml:space="preserve">│ ¿Olvidaste tu clave?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</w:p>
    <w:bookmarkEnd w:id="49"/>
    <w:bookmarkStart w:id="50" w:name="grilla-de-cursos-administrador"/>
    <w:p>
      <w:pPr>
        <w:pStyle w:val="Heading4"/>
      </w:pPr>
      <w:r>
        <w:t xml:space="preserve">Grilla de cursos (administrador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Cursos disponibles                                    │</w:t>
      </w:r>
      <w:r>
        <w:br/>
      </w:r>
      <w:r>
        <w:rPr>
          <w:rStyle w:val="VerbatimChar"/>
        </w:rPr>
        <w:t xml:space="preserve">├─────┬──────────┬──────────┬──────────┬────────────┬───────┤</w:t>
      </w:r>
      <w:r>
        <w:br/>
      </w:r>
      <w:r>
        <w:rPr>
          <w:rStyle w:val="VerbatimChar"/>
        </w:rPr>
        <w:t xml:space="preserve">│ #   │ Código   │ Nombre   │ Duración │ Modalidad  │ Acciones │</w:t>
      </w:r>
      <w:r>
        <w:br/>
      </w:r>
      <w:r>
        <w:rPr>
          <w:rStyle w:val="VerbatimChar"/>
        </w:rPr>
        <w:t xml:space="preserve">├─────┼──────────┼──────────┼──────────┼────────────┼─────────┤</w:t>
      </w:r>
      <w:r>
        <w:br/>
      </w:r>
      <w:r>
        <w:rPr>
          <w:rStyle w:val="VerbatimChar"/>
        </w:rPr>
        <w:t xml:space="preserve">│ 1   │ C‑001    │ Excel    │ 8 h      │ Presencial │ Editar   │</w:t>
      </w:r>
      <w:r>
        <w:br/>
      </w:r>
      <w:r>
        <w:rPr>
          <w:rStyle w:val="VerbatimChar"/>
        </w:rPr>
        <w:t xml:space="preserve">│     │          │          │          │            │ Eliminar │</w:t>
      </w:r>
      <w:r>
        <w:br/>
      </w:r>
      <w:r>
        <w:rPr>
          <w:rStyle w:val="VerbatimChar"/>
        </w:rPr>
        <w:t xml:space="preserve">│ 2   │ C‑002    │ Power BI │ 12 h     │ Teams      │ Editar   │</w:t>
      </w:r>
      <w:r>
        <w:br/>
      </w:r>
      <w:r>
        <w:rPr>
          <w:rStyle w:val="VerbatimChar"/>
        </w:rPr>
        <w:t xml:space="preserve">│ …   │ …        │ …        │ …        │ …          │ …       │</w:t>
      </w:r>
      <w:r>
        <w:br/>
      </w:r>
      <w:r>
        <w:rPr>
          <w:rStyle w:val="VerbatimChar"/>
        </w:rPr>
        <w:t xml:space="preserve">└─────┴──────────┴──────────┴──────────┴────────────┴─────────┘</w:t>
      </w:r>
      <w:r>
        <w:br/>
      </w:r>
      <w:r>
        <w:rPr>
          <w:rStyle w:val="VerbatimChar"/>
        </w:rPr>
        <w:t xml:space="preserve">│ [Nuevo curso]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50"/>
    <w:bookmarkStart w:id="51" w:name="calendario-de-cursos-contratista"/>
    <w:p>
      <w:pPr>
        <w:pStyle w:val="Heading4"/>
      </w:pPr>
      <w:r>
        <w:t xml:space="preserve">Calendario de cursos (contratista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┐</w:t>
      </w:r>
      <w:r>
        <w:br/>
      </w:r>
      <w:r>
        <w:rPr>
          <w:rStyle w:val="VerbatimChar"/>
        </w:rPr>
        <w:t xml:space="preserve">│   Septiembre 2025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┤</w:t>
      </w:r>
      <w:r>
        <w:br/>
      </w:r>
      <w:r>
        <w:rPr>
          <w:rStyle w:val="VerbatimChar"/>
        </w:rPr>
        <w:t xml:space="preserve">│ Lu Ma Mi Ju Vi Sa Do      │</w:t>
      </w:r>
      <w:r>
        <w:br/>
      </w:r>
      <w:r>
        <w:rPr>
          <w:rStyle w:val="VerbatimChar"/>
        </w:rPr>
        <w:t xml:space="preserve">│ 1  2  3  4  5  6  7       │ ← colores según tipo de curso</w:t>
      </w:r>
      <w:r>
        <w:br/>
      </w:r>
      <w:r>
        <w:rPr>
          <w:rStyle w:val="VerbatimChar"/>
        </w:rPr>
        <w:t xml:space="preserve">│ 8  9 10 11 12 13 14       │   cada día muestra icono/tooltip</w:t>
      </w:r>
      <w:r>
        <w:br/>
      </w:r>
      <w:r>
        <w:rPr>
          <w:rStyle w:val="VerbatimChar"/>
        </w:rPr>
        <w:t xml:space="preserve">│ 15 16 17 18 19 20 21      │</w:t>
      </w:r>
      <w:r>
        <w:br/>
      </w:r>
      <w:r>
        <w:rPr>
          <w:rStyle w:val="VerbatimChar"/>
        </w:rPr>
        <w:t xml:space="preserve">│ 22 23 24 25 26 27 28      │</w:t>
      </w:r>
      <w:r>
        <w:br/>
      </w:r>
      <w:r>
        <w:rPr>
          <w:rStyle w:val="VerbatimChar"/>
        </w:rPr>
        <w:t xml:space="preserve">│ 29 30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┘</w:t>
      </w:r>
      <w:r>
        <w:br/>
      </w:r>
      <w:r>
        <w:rPr>
          <w:rStyle w:val="VerbatimChar"/>
        </w:rPr>
        <w:t xml:space="preserve">│ Legend:                   │</w:t>
      </w:r>
      <w:r>
        <w:br/>
      </w:r>
      <w:r>
        <w:rPr>
          <w:rStyle w:val="VerbatimChar"/>
        </w:rPr>
        <w:t xml:space="preserve">│ ● Azul = Propio           │</w:t>
      </w:r>
      <w:r>
        <w:br/>
      </w:r>
      <w:r>
        <w:rPr>
          <w:rStyle w:val="VerbatimChar"/>
        </w:rPr>
        <w:t xml:space="preserve">│ ● Gris = Otro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┘</w:t>
      </w:r>
    </w:p>
    <w:bookmarkEnd w:id="51"/>
    <w:bookmarkStart w:id="52" w:name="butacas-y-carga-de-nómina"/>
    <w:p>
      <w:pPr>
        <w:pStyle w:val="Heading4"/>
      </w:pPr>
      <w:r>
        <w:t xml:space="preserve">Butacas y carga de nómin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so: Excel Avanzado – 10‑09‑2025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[Leyenda] Verde=Libre  Rojo=Ocupado 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[●][●][○][○][○] … (200/30 asientos)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Seleccionar butaca → Formulario manual      │</w:t>
      </w:r>
      <w:r>
        <w:br/>
      </w:r>
      <w:r>
        <w:rPr>
          <w:rStyle w:val="VerbatimChar"/>
        </w:rPr>
        <w:t xml:space="preserve">│ Cargar archivo Excel → Dialog de importación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52"/>
    <w:bookmarkStart w:id="53" w:name="asistencia-y-notas"/>
    <w:p>
      <w:pPr>
        <w:pStyle w:val="Heading4"/>
      </w:pPr>
      <w:r>
        <w:t xml:space="preserve">Asistencia y nota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so: Excel Avanzado (Fecha: 10‑09‑2025)                   │</w:t>
      </w:r>
      <w:r>
        <w:br/>
      </w:r>
      <w:r>
        <w:rPr>
          <w:rStyle w:val="VerbatimChar"/>
        </w:rPr>
        <w:t xml:space="preserve">├─────┬───────────────┬───────────────┬─────────┬───────────┐</w:t>
      </w:r>
      <w:r>
        <w:br/>
      </w:r>
      <w:r>
        <w:rPr>
          <w:rStyle w:val="VerbatimChar"/>
        </w:rPr>
        <w:t xml:space="preserve">│ #   │ Nombre         │ RUT           │ Asistencia│ Nota      │</w:t>
      </w:r>
      <w:r>
        <w:br/>
      </w:r>
      <w:r>
        <w:rPr>
          <w:rStyle w:val="VerbatimChar"/>
        </w:rPr>
        <w:t xml:space="preserve">├─────┼───────────────┼──────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1   │ Juana Pérez    │ 12.345.678‑5  │ 90 %      │ 6.0       │</w:t>
      </w:r>
      <w:r>
        <w:br/>
      </w:r>
      <w:r>
        <w:rPr>
          <w:rStyle w:val="VerbatimChar"/>
        </w:rPr>
        <w:t xml:space="preserve">│ 2   │ Pedro Gómez    │ 98.765.432‑K  │ 40 %      │ 4.0       │ ← reprobado |</w:t>
      </w:r>
      <w:r>
        <w:br/>
      </w:r>
      <w:r>
        <w:rPr>
          <w:rStyle w:val="VerbatimChar"/>
        </w:rPr>
        <w:t xml:space="preserve">│ …   │ …             │ …             │ …         │ …         │</w:t>
      </w:r>
      <w:r>
        <w:br/>
      </w:r>
      <w:r>
        <w:rPr>
          <w:rStyle w:val="VerbatimChar"/>
        </w:rPr>
        <w:t xml:space="preserve">└─────┴───────────────┴───────────────┴─────────┴───────────┘</w:t>
      </w:r>
      <w:r>
        <w:br/>
      </w:r>
      <w:r>
        <w:rPr>
          <w:rStyle w:val="VerbatimChar"/>
        </w:rPr>
        <w:t xml:space="preserve">│ [Importar Excel] [Guardar cambios] [Exportar PDF]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53"/>
    <w:bookmarkStart w:id="54" w:name="panel-de-usuario-individual"/>
    <w:p>
      <w:pPr>
        <w:pStyle w:val="Heading4"/>
      </w:pPr>
      <w:r>
        <w:t xml:space="preserve">Panel de usuario individua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Mis cursos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Curso           | Estado     │</w:t>
      </w:r>
      <w:r>
        <w:br/>
      </w:r>
      <w:r>
        <w:rPr>
          <w:rStyle w:val="VerbatimChar"/>
        </w:rPr>
        <w:t xml:space="preserve">│ Excel Avanzado  | Aprobado   │ [Descargar certificado]</w:t>
      </w:r>
      <w:r>
        <w:br/>
      </w:r>
      <w:r>
        <w:rPr>
          <w:rStyle w:val="VerbatimChar"/>
        </w:rPr>
        <w:t xml:space="preserve">│ Power BI        | Reprobado  │ –</w:t>
      </w:r>
      <w:r>
        <w:br/>
      </w:r>
      <w:r>
        <w:rPr>
          <w:rStyle w:val="VerbatimChar"/>
        </w:rPr>
        <w:t xml:space="preserve">│ …               | …          │ …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End w:id="57"/>
    <w:bookmarkStart w:id="63" w:name="diseño-de-componentes-front"/>
    <w:p>
      <w:pPr>
        <w:pStyle w:val="Heading1"/>
      </w:pPr>
      <w:r>
        <w:t xml:space="preserve">Diseño de Componentes (Front)</w:t>
      </w:r>
    </w:p>
    <w:p>
      <w:pPr>
        <w:pStyle w:val="FirstParagraph"/>
      </w:pPr>
      <w:r>
        <w:t xml:space="preserve">A continuación se describen los componentes principales por pantalla. Cada tabla incluye sus propiedades (</w:t>
      </w:r>
      <w:r>
        <w:rPr>
          <w:rStyle w:val="VerbatimChar"/>
        </w:rPr>
        <w:t xml:space="preserve">Props</w:t>
      </w:r>
      <w:r>
        <w:t xml:space="preserve">), estado interno (</w:t>
      </w:r>
      <w:r>
        <w:rPr>
          <w:rStyle w:val="VerbatimChar"/>
        </w:rPr>
        <w:t xml:space="preserve">Estado</w:t>
      </w:r>
      <w:r>
        <w:t xml:space="preserve">), eventos (</w:t>
      </w:r>
      <w:r>
        <w:rPr>
          <w:rStyle w:val="VerbatimChar"/>
        </w:rPr>
        <w:t xml:space="preserve">Eventos</w:t>
      </w:r>
      <w:r>
        <w:t xml:space="preserve">), validaciones (</w:t>
      </w:r>
      <w:r>
        <w:rPr>
          <w:rStyle w:val="VerbatimChar"/>
        </w:rPr>
        <w:t xml:space="preserve">Validaciones</w:t>
      </w:r>
      <w:r>
        <w:t xml:space="preserve">), mensajes de error (</w:t>
      </w:r>
      <w:r>
        <w:rPr>
          <w:rStyle w:val="VerbatimChar"/>
        </w:rPr>
        <w:t xml:space="preserve">Errores</w:t>
      </w:r>
      <w:r>
        <w:t xml:space="preserve">) y consideraciones de accesibilidad (</w:t>
      </w:r>
      <w:r>
        <w:rPr>
          <w:rStyle w:val="VerbatimChar"/>
        </w:rPr>
        <w:t xml:space="preserve">Accesibilidad</w:t>
      </w:r>
      <w:r>
        <w:t xml:space="preserve">).</w:t>
      </w:r>
    </w:p>
    <w:bookmarkStart w:id="58" w:name="pantalla-de-acceso-1"/>
    <w:p>
      <w:pPr>
        <w:pStyle w:val="Heading2"/>
      </w:pPr>
      <w:r>
        <w:t xml:space="preserve">Pantalla de acces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6"/>
        <w:gridCol w:w="1098"/>
        <w:gridCol w:w="945"/>
        <w:gridCol w:w="1609"/>
        <w:gridCol w:w="1277"/>
        <w:gridCol w:w="8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n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Submit</w:t>
            </w:r>
            <w:r>
              <w:t xml:space="preserve"> </w:t>
            </w:r>
            <w:r>
              <w:t xml:space="preserve">(función),</w:t>
            </w:r>
            <w:r>
              <w:t xml:space="preserve"> </w:t>
            </w:r>
            <w:r>
              <w:rPr>
                <w:rStyle w:val="VerbatimChar"/>
              </w:rPr>
              <w:t xml:space="preserve">loading</w:t>
            </w:r>
            <w:r>
              <w:t xml:space="preserve"> </w:t>
            </w:r>
            <w:r>
              <w:t xml:space="preserve">(boo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uari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a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requeridos; longitud mínima de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aje</w:t>
            </w:r>
            <w:r>
              <w:t xml:space="preserve"> </w:t>
            </w:r>
            <w:r>
              <w:t xml:space="preserve">“</w:t>
            </w:r>
            <w:r>
              <w:t xml:space="preserve">Usuario/clave inválido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rPr>
                <w:rStyle w:val="VerbatimChar"/>
              </w:rPr>
              <w:t xml:space="preserve">aria-labelledby</w:t>
            </w:r>
            <w:r>
              <w:t xml:space="preserve">; campos con</w:t>
            </w:r>
            <w:r>
              <w:t xml:space="preserve"> </w:t>
            </w:r>
            <w:r>
              <w:rPr>
                <w:rStyle w:val="VerbatimChar"/>
              </w:rPr>
              <w:t xml:space="preserve">label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rPr>
                <w:rStyle w:val="VerbatimChar"/>
              </w:rPr>
              <w:t xml:space="preserve">aria-required</w:t>
            </w:r>
            <w:r>
              <w:t xml:space="preserve">; foco inicial en primer camp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owPass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ggle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nguna (campo se valida en el formular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ye botón con</w:t>
            </w:r>
            <w:r>
              <w:t xml:space="preserve"> </w:t>
            </w:r>
            <w:r>
              <w:rPr>
                <w:rStyle w:val="VerbatimChar"/>
              </w:rPr>
              <w:t xml:space="preserve">aria-label</w:t>
            </w:r>
            <w:r>
              <w:t xml:space="preserve"> </w:t>
            </w:r>
            <w:r>
              <w:t xml:space="preserve">para mostrar/ocult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mitBut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s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</w:t>
            </w:r>
            <w:r>
              <w:t xml:space="preserve"> </w:t>
            </w:r>
            <w:r>
              <w:rPr>
                <w:rStyle w:val="VerbatimChar"/>
              </w:rPr>
              <w:t xml:space="preserve">button</w:t>
            </w:r>
            <w:r>
              <w:t xml:space="preserve">, estado</w:t>
            </w:r>
            <w:r>
              <w:t xml:space="preserve"> </w:t>
            </w:r>
            <w:r>
              <w:rPr>
                <w:rStyle w:val="VerbatimChar"/>
              </w:rPr>
              <w:t xml:space="preserve">disabled</w:t>
            </w:r>
            <w:r>
              <w:t xml:space="preserve"> </w:t>
            </w:r>
            <w:r>
              <w:t xml:space="preserve">reflejado en atributo.</w:t>
            </w:r>
          </w:p>
        </w:tc>
      </w:tr>
    </w:tbl>
    <w:bookmarkEnd w:id="58"/>
    <w:bookmarkStart w:id="59" w:name="gestión-de-cursos"/>
    <w:p>
      <w:pPr>
        <w:pStyle w:val="Heading2"/>
      </w:pPr>
      <w:r>
        <w:t xml:space="preserve">Gestión de curs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9"/>
        <w:gridCol w:w="990"/>
        <w:gridCol w:w="894"/>
        <w:gridCol w:w="1446"/>
        <w:gridCol w:w="1123"/>
        <w:gridCol w:w="818"/>
        <w:gridCol w:w="22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s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s</w:t>
            </w:r>
            <w:r>
              <w:t xml:space="preserve"> </w:t>
            </w:r>
            <w:r>
              <w:t xml:space="preserve">(array),</w:t>
            </w:r>
            <w:r>
              <w:t xml:space="preserve"> </w:t>
            </w:r>
            <w:r>
              <w:rPr>
                <w:rStyle w:val="VerbatimChar"/>
              </w:rPr>
              <w:t xml:space="preserve">onEd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Dele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rtB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S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Fil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lect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visualiz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as accesibles con</w:t>
            </w:r>
            <w:r>
              <w:t xml:space="preserve"> </w:t>
            </w:r>
            <w:r>
              <w:rPr>
                <w:rStyle w:val="VerbatimChar"/>
              </w:rPr>
              <w:t xml:space="preserve">caption</w:t>
            </w:r>
            <w:r>
              <w:t xml:space="preserve">; cabeceras</w:t>
            </w:r>
            <w:r>
              <w:t xml:space="preserve"> </w:t>
            </w:r>
            <w:r>
              <w:rPr>
                <w:rStyle w:val="VerbatimChar"/>
              </w:rPr>
              <w:t xml:space="preserve">scope="col"</w:t>
            </w:r>
            <w:r>
              <w:t xml:space="preserve">; filas resaltables; permite navegación con tecl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FormMod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</w:t>
            </w:r>
            <w:r>
              <w:t xml:space="preserve"> </w:t>
            </w:r>
            <w:r>
              <w:t xml:space="preserve">(opcional),</w:t>
            </w:r>
            <w:r>
              <w:t xml:space="preserve"> </w:t>
            </w:r>
            <w:r>
              <w:rPr>
                <w:rStyle w:val="VerbatimChar"/>
              </w:rPr>
              <w:t xml:space="preserve">onSa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l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Data</w:t>
            </w:r>
            <w:r>
              <w:t xml:space="preserve"> </w:t>
            </w:r>
            <w:r>
              <w:t xml:space="preserve">(nombre, código, fechas, etc.)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Subm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Date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obligatorios; código único; formato de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ajes bajo campo correspo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 con</w:t>
            </w:r>
            <w:r>
              <w:t xml:space="preserve"> </w:t>
            </w:r>
            <w:r>
              <w:rPr>
                <w:rStyle w:val="VerbatimChar"/>
              </w:rPr>
              <w:t xml:space="preserve">role="dialog"</w:t>
            </w:r>
            <w:r>
              <w:t xml:space="preserve">, trampa de foco (se mantiene dentro); botones</w:t>
            </w:r>
            <w:r>
              <w:t xml:space="preserve"> </w:t>
            </w:r>
            <w:r>
              <w:t xml:space="preserve">“</w:t>
            </w:r>
            <w:r>
              <w:t xml:space="preserve">Guardar</w:t>
            </w:r>
            <w:r>
              <w:t xml:space="preserve">”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t xml:space="preserve">“</w:t>
            </w:r>
            <w:r>
              <w:t xml:space="preserve">Cancelar</w:t>
            </w:r>
            <w:r>
              <w:t xml:space="preserve">”</w:t>
            </w:r>
            <w:r>
              <w:t xml:space="preserve"> </w:t>
            </w:r>
            <w:r>
              <w:t xml:space="preserve">con etiquetas clar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Dia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onfir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an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Confir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Can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ción accesible; se anuncia con</w:t>
            </w:r>
            <w:r>
              <w:t xml:space="preserve"> </w:t>
            </w:r>
            <w:r>
              <w:rPr>
                <w:rStyle w:val="VerbatimChar"/>
              </w:rPr>
              <w:t xml:space="preserve">aria-modal</w:t>
            </w:r>
            <w:r>
              <w:t xml:space="preserve">; permite cerrar con</w:t>
            </w:r>
            <w:r>
              <w:t xml:space="preserve"> </w:t>
            </w:r>
            <w:r>
              <w:rPr>
                <w:rStyle w:val="VerbatimChar"/>
              </w:rPr>
              <w:t xml:space="preserve">Esc</w:t>
            </w:r>
            <w:r>
              <w:t xml:space="preserve">.</w:t>
            </w:r>
          </w:p>
        </w:tc>
      </w:tr>
    </w:tbl>
    <w:bookmarkEnd w:id="59"/>
    <w:bookmarkStart w:id="60" w:name="calendario-y-carga-de-nómina-1"/>
    <w:p>
      <w:pPr>
        <w:pStyle w:val="Heading2"/>
      </w:pPr>
      <w:r>
        <w:t xml:space="preserve">Calendario y carga de nómin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6"/>
        <w:gridCol w:w="934"/>
        <w:gridCol w:w="951"/>
        <w:gridCol w:w="1721"/>
        <w:gridCol w:w="1033"/>
        <w:gridCol w:w="721"/>
        <w:gridCol w:w="2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Calend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s</w:t>
            </w:r>
            <w:r>
              <w:t xml:space="preserve"> </w:t>
            </w:r>
            <w:r>
              <w:t xml:space="preserve">(array),</w:t>
            </w:r>
            <w:r>
              <w:t xml:space="preserve"> </w:t>
            </w:r>
            <w:r>
              <w:rPr>
                <w:rStyle w:val="VerbatimChar"/>
              </w:rPr>
              <w:t xml:space="preserve">onSelectCour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rent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lectedCour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DayCli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EventCli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Navigate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ción de fechas dentro del rango del cu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 FullCalendar con soporte de teclado; muestra título del mes y permite moverse con flechas y pageUp/PageDown【349603758647189†L301-L334】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atM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pac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okedSeats</w:t>
            </w:r>
            <w:r>
              <w:t xml:space="preserve"> </w:t>
            </w:r>
            <w:r>
              <w:t xml:space="preserve">(array),</w:t>
            </w:r>
            <w:r>
              <w:t xml:space="preserve"> </w:t>
            </w:r>
            <w:r>
              <w:rPr>
                <w:rStyle w:val="VerbatimChar"/>
              </w:rPr>
              <w:t xml:space="preserve">onSeatSel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edSe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SeatCli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nderSea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asiento esté libre antes de asig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aje</w:t>
            </w:r>
            <w:r>
              <w:t xml:space="preserve"> </w:t>
            </w:r>
            <w:r>
              <w:t xml:space="preserve">“</w:t>
            </w:r>
            <w:r>
              <w:t xml:space="preserve">Butaca ocupad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</w:t>
            </w:r>
            <w:r>
              <w:t xml:space="preserve"> </w:t>
            </w:r>
            <w:r>
              <w:rPr>
                <w:rStyle w:val="VerbatimChar"/>
              </w:rPr>
              <w:t xml:space="preserve">&lt;button&gt;</w:t>
            </w:r>
            <w:r>
              <w:t xml:space="preserve"> </w:t>
            </w:r>
            <w:r>
              <w:t xml:space="preserve">para cada asiento con</w:t>
            </w:r>
            <w:r>
              <w:t xml:space="preserve"> </w:t>
            </w:r>
            <w:r>
              <w:rPr>
                <w:rStyle w:val="VerbatimChar"/>
              </w:rPr>
              <w:t xml:space="preserve">aria-label</w:t>
            </w:r>
            <w:r>
              <w:t xml:space="preserve"> </w:t>
            </w:r>
            <w:r>
              <w:t xml:space="preserve">indicando posición; colores + texturas para no depender sólo de col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ualEnrollment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Subm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anc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istingRuts</w:t>
            </w:r>
            <w:r>
              <w:t xml:space="preserve"> </w:t>
            </w:r>
            <w:r>
              <w:t xml:space="preserve">(array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u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rac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requerido; RUT con módulo 11; no duplicado en</w:t>
            </w:r>
            <w:r>
              <w:t xml:space="preserve"> </w:t>
            </w:r>
            <w:r>
              <w:rPr>
                <w:rStyle w:val="VerbatimChar"/>
              </w:rPr>
              <w:t xml:space="preserve">existingR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ajes bajo campos; indicador de RUT inváli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</w:t>
            </w:r>
            <w:r>
              <w:t xml:space="preserve"> </w:t>
            </w:r>
            <w:r>
              <w:t xml:space="preserve">con descripción; en móvil se adapta; lectura de errores mediante</w:t>
            </w:r>
            <w:r>
              <w:t xml:space="preserve"> </w:t>
            </w:r>
            <w:r>
              <w:rPr>
                <w:rStyle w:val="VerbatimChar"/>
              </w:rPr>
              <w:t xml:space="preserve">aria-liv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lkUploadDia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Uploa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an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vi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FileSele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Imp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tipo de archivo (.xlsx); estructura de columnas; cantidad total ≤ 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de errores por fila (</w:t>
            </w:r>
            <w:r>
              <w:t xml:space="preserve">“</w:t>
            </w:r>
            <w:r>
              <w:t xml:space="preserve">RUT inválid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Nombre no coincide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 con foco inicial en input de archivo; instrucciones claras; permite cierre con botón y</w:t>
            </w:r>
            <w:r>
              <w:t xml:space="preserve"> </w:t>
            </w:r>
            <w:r>
              <w:rPr>
                <w:rStyle w:val="VerbatimChar"/>
              </w:rPr>
              <w:t xml:space="preserve">Esc</w:t>
            </w:r>
            <w:r>
              <w:t xml:space="preserve">.</w:t>
            </w:r>
          </w:p>
        </w:tc>
      </w:tr>
    </w:tbl>
    <w:bookmarkEnd w:id="60"/>
    <w:bookmarkStart w:id="61" w:name="asistencia-y-calificaciones-1"/>
    <w:p>
      <w:pPr>
        <w:pStyle w:val="Heading2"/>
      </w:pPr>
      <w:r>
        <w:t xml:space="preserve">Asistencia y calificacion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5"/>
        <w:gridCol w:w="1049"/>
        <w:gridCol w:w="890"/>
        <w:gridCol w:w="1606"/>
        <w:gridCol w:w="1367"/>
        <w:gridCol w:w="588"/>
        <w:gridCol w:w="1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ttendanceT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nts</w:t>
            </w:r>
            <w:r>
              <w:t xml:space="preserve"> </w:t>
            </w:r>
            <w:r>
              <w:t xml:space="preserve">(array),</w:t>
            </w:r>
            <w:r>
              <w:t xml:space="preserve"> </w:t>
            </w:r>
            <w:r>
              <w:rPr>
                <w:rStyle w:val="VerbatimChar"/>
              </w:rPr>
              <w:t xml:space="preserve">onImp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Ed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Ex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l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S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Ed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Imp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 (visualiz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a accesible; permite ordenación via teclado; filas resalta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AttendanceDial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Imp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an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FileSele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Im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columnas (RUT, asistencia, nota); tipos de dato; porcentajes entre 0 y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de filas con problem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 con instrucciones; roles adecuados; los errores se anuncian mediante</w:t>
            </w:r>
            <w:r>
              <w:t xml:space="preserve"> </w:t>
            </w:r>
            <w:r>
              <w:rPr>
                <w:rStyle w:val="VerbatimChar"/>
              </w:rPr>
              <w:t xml:space="preserve">aria-liv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ntRowEdi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Sa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Can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ttendan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a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stencia entre 0 % y 100 %; nota entre 1,0 y 7,0; recalcular estado aprobado/repro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ajes por campo fuera de ran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 con</w:t>
            </w:r>
            <w:r>
              <w:t xml:space="preserve"> </w:t>
            </w:r>
            <w:r>
              <w:rPr>
                <w:rStyle w:val="VerbatimChar"/>
              </w:rPr>
              <w:t xml:space="preserve">role="row"</w:t>
            </w:r>
            <w:r>
              <w:t xml:space="preserve">; campos son</w:t>
            </w:r>
            <w:r>
              <w:t xml:space="preserve"> </w:t>
            </w:r>
            <w:r>
              <w:rPr>
                <w:rStyle w:val="VerbatimChar"/>
              </w:rPr>
              <w:t xml:space="preserve">input</w:t>
            </w:r>
            <w:r>
              <w:t xml:space="preserve"> </w:t>
            </w:r>
            <w:r>
              <w:t xml:space="preserve">con etiquetas; se usa</w:t>
            </w:r>
            <w:r>
              <w:t xml:space="preserve"> </w:t>
            </w:r>
            <w:r>
              <w:rPr>
                <w:rStyle w:val="VerbatimChar"/>
              </w:rPr>
              <w:t xml:space="preserve">aria-describedby</w:t>
            </w:r>
            <w:r>
              <w:t xml:space="preserve"> </w:t>
            </w:r>
            <w:r>
              <w:t xml:space="preserve">para errores.</w:t>
            </w:r>
          </w:p>
        </w:tc>
      </w:tr>
    </w:tbl>
    <w:bookmarkEnd w:id="61"/>
    <w:bookmarkStart w:id="62" w:name="certificados-y-reportes-1"/>
    <w:p>
      <w:pPr>
        <w:pStyle w:val="Heading2"/>
      </w:pPr>
      <w:r>
        <w:t xml:space="preserve">Certificados y report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"/>
        <w:gridCol w:w="1107"/>
        <w:gridCol w:w="966"/>
        <w:gridCol w:w="1485"/>
        <w:gridCol w:w="589"/>
        <w:gridCol w:w="212"/>
        <w:gridCol w:w="30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rtificateGen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r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Genera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Gen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participantes estén aprob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ón con</w:t>
            </w:r>
            <w:r>
              <w:t xml:space="preserve"> </w:t>
            </w:r>
            <w:r>
              <w:rPr>
                <w:rStyle w:val="VerbatimChar"/>
              </w:rPr>
              <w:t xml:space="preserve">aria-label</w:t>
            </w:r>
            <w:r>
              <w:t xml:space="preserve">; progreso mostrado con barra e indicador; descarga se realiza mediante botón cla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rtificateView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rtificateData</w:t>
            </w:r>
            <w:r>
              <w:t xml:space="preserve"> </w:t>
            </w:r>
            <w:r>
              <w:t xml:space="preserve">(base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Downloa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 con PDF embebido; permite zoom; se proporciona texto alternativo para contenido cla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ortsDashbo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  <w:r>
              <w:t xml:space="preserve"> </w:t>
            </w:r>
            <w:r>
              <w:t xml:space="preserve">(agregada),</w:t>
            </w:r>
            <w:r>
              <w:t xml:space="preserve"> </w:t>
            </w:r>
            <w:r>
              <w:rPr>
                <w:rStyle w:val="VerbatimChar"/>
              </w:rPr>
              <w:t xml:space="preserve">fil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edCour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eR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rt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Filter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ndle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s válidas; rango no vac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áficos incluyen descripciones, etiquetas y teclas de navegación; se utiliza</w:t>
            </w:r>
            <w:r>
              <w:t xml:space="preserve"> </w:t>
            </w:r>
            <w:r>
              <w:rPr>
                <w:rStyle w:val="VerbatimChar"/>
              </w:rPr>
              <w:t xml:space="preserve">aria-label</w:t>
            </w:r>
            <w:r>
              <w:t xml:space="preserve"> </w:t>
            </w:r>
            <w:r>
              <w:t xml:space="preserve">en elementos interactivos【600224424098947†L122-L167】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Start w:id="70" w:name="servicios-simulados-backdomain"/>
    <w:p>
      <w:pPr>
        <w:pStyle w:val="Heading1"/>
      </w:pPr>
      <w:r>
        <w:t xml:space="preserve">Servicios Simulados (Back/Domain)</w:t>
      </w:r>
    </w:p>
    <w:p>
      <w:pPr>
        <w:pStyle w:val="FirstParagraph"/>
      </w:pPr>
      <w:r>
        <w:t xml:space="preserve">La capa de dominio expone endpoints simulados que devuelven promesas para simular latencia. Se usan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wrappers que operan sobre IndexedDB. A continuación se listan los principales contratos en TypeScript/JSON.</w:t>
      </w:r>
    </w:p>
    <w:bookmarkStart w:id="68" w:name="endpoints-y-contratos"/>
    <w:p>
      <w:pPr>
        <w:pStyle w:val="Heading2"/>
      </w:pPr>
      <w:r>
        <w:t xml:space="preserve">Endpoints y contratos</w:t>
      </w:r>
    </w:p>
    <w:bookmarkStart w:id="64" w:name="cursos"/>
    <w:p>
      <w:pPr>
        <w:pStyle w:val="Heading3"/>
      </w:pPr>
      <w:r>
        <w:t xml:space="preserve">Cursos</w:t>
      </w:r>
    </w:p>
    <w:p>
      <w:pPr>
        <w:pStyle w:val="SourceCode"/>
      </w:pPr>
      <w:r>
        <w:rPr>
          <w:rStyle w:val="CommentTok"/>
        </w:rPr>
        <w:t xml:space="preserve">// GET /api/course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dig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uracionHor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ech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ic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odali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encia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am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bjetiv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T /api/course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reateCourse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&gt;;</w:t>
      </w:r>
    </w:p>
    <w:bookmarkEnd w:id="64"/>
    <w:bookmarkStart w:id="65" w:name="sesiones-y-butacas"/>
    <w:p>
      <w:pPr>
        <w:pStyle w:val="Heading3"/>
      </w:pPr>
      <w:r>
        <w:t xml:space="preserve">Sesiones y butacas</w:t>
      </w:r>
    </w:p>
    <w:p>
      <w:pPr>
        <w:pStyle w:val="SourceCode"/>
      </w:pPr>
      <w:r>
        <w:rPr>
          <w:rStyle w:val="CommentTok"/>
        </w:rPr>
        <w:t xml:space="preserve">// GET /api/courses/:courseId/session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rs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ech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D‑MM‑YYYY</w:t>
      </w:r>
      <w:r>
        <w:br/>
      </w:r>
      <w:r>
        <w:rPr>
          <w:rStyle w:val="NormalTok"/>
        </w:rPr>
        <w:t xml:space="preserve">  ca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sta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r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upad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ticipan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T /api/sessions/:sessionId/enrollments (inscripción manual o masiva)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Enrollmen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ticipantReques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Participan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ra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5"/>
    <w:bookmarkStart w:id="66" w:name="X2de0c5837a4d8dc7580b6fb1cae84ef7be1e812"/>
    <w:p>
      <w:pPr>
        <w:pStyle w:val="Heading3"/>
      </w:pPr>
      <w:r>
        <w:t xml:space="preserve">Participantes, asistencia y calificaciones</w:t>
      </w:r>
    </w:p>
    <w:p>
      <w:pPr>
        <w:pStyle w:val="SourceCode"/>
      </w:pPr>
      <w:r>
        <w:rPr>
          <w:rStyle w:val="CommentTok"/>
        </w:rPr>
        <w:t xml:space="preserve">// GET /api/participants?courseId=...   devuelve todos los inscritos de un curso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Particip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ra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sist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‑100</w:t>
      </w:r>
      <w:r>
        <w:br/>
      </w:r>
      <w:r>
        <w:rPr>
          <w:rStyle w:val="NormalTok"/>
        </w:rPr>
        <w:t xml:space="preserve">  no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‑7</w:t>
      </w:r>
      <w:r>
        <w:br/>
      </w:r>
      <w:r>
        <w:rPr>
          <w:rStyle w:val="NormalTok"/>
        </w:rPr>
        <w:t xml:space="preserve">  esta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robad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robad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T /api/attendance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ttendanceImpor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urs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ist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6"/>
    <w:bookmarkStart w:id="67" w:name="certificados-y-reportes-2"/>
    <w:p>
      <w:pPr>
        <w:pStyle w:val="Heading3"/>
      </w:pPr>
      <w:r>
        <w:t xml:space="preserve">Certificados y reportes</w:t>
      </w:r>
    </w:p>
    <w:p>
      <w:pPr>
        <w:pStyle w:val="SourceCode"/>
      </w:pPr>
      <w:r>
        <w:rPr>
          <w:rStyle w:val="CommentTok"/>
        </w:rPr>
        <w:t xml:space="preserve">// POST /api/certificates/generate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ertificateGeneration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urs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/api/reports?start=DD‑MM‑YYYY&amp;end=DD‑MM‑YYYY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port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urs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rs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crit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probad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probad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omedioAsistenc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7"/>
    <w:bookmarkEnd w:id="68"/>
    <w:bookmarkStart w:id="69" w:name="orquestación-de-servicios"/>
    <w:p>
      <w:pPr>
        <w:pStyle w:val="Heading2"/>
      </w:pPr>
      <w:r>
        <w:t xml:space="preserve">Orquestación de servici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ción/Edición de cursos</w:t>
      </w:r>
      <w:r>
        <w:t xml:space="preserve">: guarda la entidad en IndexedDB y devuelve la lista actualizada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siones</w:t>
      </w:r>
      <w:r>
        <w:t xml:space="preserve">: se generan automáticamente según las fechas del curso; la capacidad se define según modalidad (200 para Teams, 30 para presencial)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cripciones</w:t>
      </w:r>
      <w:r>
        <w:t xml:space="preserve">: al recibir un</w:t>
      </w:r>
      <w:r>
        <w:t xml:space="preserve"> </w:t>
      </w:r>
      <w:r>
        <w:rPr>
          <w:rStyle w:val="VerbatimChar"/>
        </w:rPr>
        <w:t xml:space="preserve">EnrollmentRequest</w:t>
      </w:r>
      <w:r>
        <w:t xml:space="preserve">, el servicio verifica la capacidad restante, validez de RUT y duplicados antes de agregar</w:t>
      </w:r>
      <w:r>
        <w:t xml:space="preserve"> </w:t>
      </w:r>
      <w:r>
        <w:rPr>
          <w:rStyle w:val="VerbatimChar"/>
        </w:rPr>
        <w:t xml:space="preserve">Sea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articipant</w:t>
      </w:r>
      <w:r>
        <w:t xml:space="preserve">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ortación de asistencia</w:t>
      </w:r>
      <w:r>
        <w:t xml:space="preserve">: lee un archivo Excel mediante SheetJS; convierte filas a objetos y aplica reglas de negocio (porcentajes entre 0 y 100, notas entre 1 y 7)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neración de certificados</w:t>
      </w:r>
      <w:r>
        <w:t xml:space="preserve">: utiliza PDF‑Lib para componer un PDF por participante; se exporta en base64 y se envuelve en un ZIP simulado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ortes</w:t>
      </w:r>
      <w:r>
        <w:t xml:space="preserve">: realiza consultas agregadas sobre IndexedDB (uso de Dexie) para devolver totales y promedios por curso y periodo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ché</w:t>
      </w:r>
      <w:r>
        <w:t xml:space="preserve">: las consultas se memorizan en memoria para mejorar rendimiento de la demo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modelo-de-datos"/>
    <w:p>
      <w:pPr>
        <w:pStyle w:val="Heading1"/>
      </w:pPr>
      <w:r>
        <w:t xml:space="preserve">Modelo de Datos</w:t>
      </w:r>
    </w:p>
    <w:bookmarkStart w:id="71" w:name="diagrama-entidadrelación-texto"/>
    <w:p>
      <w:pPr>
        <w:pStyle w:val="Heading2"/>
      </w:pPr>
      <w:r>
        <w:t xml:space="preserve">Diagrama Entidad‑Relación (texto)</w:t>
      </w:r>
    </w:p>
    <w:p>
      <w:pPr>
        <w:pStyle w:val="SourceCode"/>
      </w:pPr>
      <w:r>
        <w:rPr>
          <w:rStyle w:val="VerbatimChar"/>
        </w:rPr>
        <w:t xml:space="preserve">[User] 1---* [Enrollment] *---1 [Session] *---1 [Course]</w:t>
      </w:r>
      <w:r>
        <w:br/>
      </w:r>
      <w:r>
        <w:rPr>
          <w:rStyle w:val="VerbatimChar"/>
        </w:rPr>
        <w:t xml:space="preserve">  |                      |</w:t>
      </w:r>
      <w:r>
        <w:br/>
      </w:r>
      <w:r>
        <w:rPr>
          <w:rStyle w:val="VerbatimChar"/>
        </w:rPr>
        <w:t xml:space="preserve">  |                      *---1 [Attendance]</w:t>
      </w:r>
      <w:r>
        <w:br/>
      </w:r>
      <w:r>
        <w:rPr>
          <w:rStyle w:val="VerbatimChar"/>
        </w:rPr>
        <w:t xml:space="preserve">  |                      </w:t>
      </w:r>
      <w:r>
        <w:br/>
      </w:r>
      <w:r>
        <w:rPr>
          <w:rStyle w:val="VerbatimChar"/>
        </w:rPr>
        <w:t xml:space="preserve">  *---* [Certificate]</w:t>
      </w:r>
      <w:r>
        <w:br/>
      </w:r>
      <w:r>
        <w:br/>
      </w:r>
      <w:r>
        <w:rPr>
          <w:rStyle w:val="VerbatimChar"/>
        </w:rPr>
        <w:t xml:space="preserve">Entidades:</w:t>
      </w:r>
      <w:r>
        <w:br/>
      </w:r>
      <w:r>
        <w:rPr>
          <w:rStyle w:val="VerbatimChar"/>
        </w:rPr>
        <w:t xml:space="preserve">- User: id (PK), nombre, rut, rol (Administrador/Contratista/Usuario), clave.</w:t>
      </w:r>
      <w:r>
        <w:br/>
      </w:r>
      <w:r>
        <w:rPr>
          <w:rStyle w:val="VerbatimChar"/>
        </w:rPr>
        <w:t xml:space="preserve">- Course: id (PK), codigo, nombre, duracionHoras, fechaInicio, fechaFin, modalidad, objetivos.</w:t>
      </w:r>
      <w:r>
        <w:br/>
      </w:r>
      <w:r>
        <w:rPr>
          <w:rStyle w:val="VerbatimChar"/>
        </w:rPr>
        <w:t xml:space="preserve">- Session: id (PK), courseId (FK), fecha, capacity.</w:t>
      </w:r>
      <w:r>
        <w:br/>
      </w:r>
      <w:r>
        <w:rPr>
          <w:rStyle w:val="VerbatimChar"/>
        </w:rPr>
        <w:t xml:space="preserve">- Enrollment: id (PK), sessionId (FK), userId (FK), estado ('inscrito', 'aprobado', 'reprobado').</w:t>
      </w:r>
      <w:r>
        <w:br/>
      </w:r>
      <w:r>
        <w:rPr>
          <w:rStyle w:val="VerbatimChar"/>
        </w:rPr>
        <w:t xml:space="preserve">- Attendance: id (PK), enrollmentId (FK), asistencia (0‑100), nota (1‑7).</w:t>
      </w:r>
      <w:r>
        <w:br/>
      </w:r>
      <w:r>
        <w:rPr>
          <w:rStyle w:val="VerbatimChar"/>
        </w:rPr>
        <w:t xml:space="preserve">- Certificate: id (PK), enrollmentId (FK), pdfUrl (cadena).  </w:t>
      </w:r>
    </w:p>
    <w:bookmarkEnd w:id="71"/>
    <w:bookmarkStart w:id="72" w:name="ddl-sql-de-referencia"/>
    <w:p>
      <w:pPr>
        <w:pStyle w:val="Heading2"/>
      </w:pPr>
      <w:r>
        <w:t xml:space="preserve">DDL SQL de referenci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mbr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ut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ol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r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istr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rati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uario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clav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urse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digo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mbr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uracion_hora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cha_inicio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cha_fin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odalida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modali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resenci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ams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objetivos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urse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urse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fech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nrollment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ssion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ser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estado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estad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nscri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obad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robad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ance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rollment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Enrollment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sistencia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sistenci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nota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not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ertificate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rollment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Enrollment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df_url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72"/>
    <w:bookmarkStart w:id="73" w:name="esquema-json-mock"/>
    <w:p>
      <w:pPr>
        <w:pStyle w:val="Heading2"/>
      </w:pPr>
      <w:r>
        <w:t xml:space="preserve">Esquema JSON (mock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i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‑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 Avanza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uracionHor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ech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ic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‑09‑202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‑09‑2025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alid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tiv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ender funciones avanzadas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ech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‑09‑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pa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a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r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upad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rticip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3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‑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do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resa X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‑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tist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 Pére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345.678‑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a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roll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stad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crito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ttend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roll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sistenc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ertific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roll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df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erts/c1.pdf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0" w:name="validaciones-y-reglas-de-negocio"/>
    <w:p>
      <w:pPr>
        <w:pStyle w:val="Heading1"/>
      </w:pPr>
      <w:r>
        <w:t xml:space="preserve">Validaciones y Reglas de Negocio</w:t>
      </w:r>
    </w:p>
    <w:bookmarkStart w:id="75" w:name="capacidad-y-duplicados"/>
    <w:p>
      <w:pPr>
        <w:pStyle w:val="Heading2"/>
      </w:pPr>
      <w:r>
        <w:t xml:space="preserve">Capacidad y duplicad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pacidad</w:t>
      </w:r>
      <w:r>
        <w:t xml:space="preserve">: Las sesiones derivan de la modalidad. Para Teams, la capacidad es de 200 participantes; para presencial, de 30. Al intentar inscribir más participantes, se rechaza la operación y se muestra un mensaje específico.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uplicidad de participantes</w:t>
      </w:r>
      <w:r>
        <w:t xml:space="preserve">: Antes de insertar un RUT en una sesión, se revisa la lista de inscripciones existentes. Si el RUT ya está inscrito en la misma sesión o en otra sesión del mismo curso, se genera una alerta.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ción previa</w:t>
      </w:r>
      <w:r>
        <w:t xml:space="preserve">: En cargas masivas se simula una verificación del historial; si se detecta que el participante ya aprobó el mismo curso en una fecha previa, se advierte para evitar redundancias.</w:t>
      </w:r>
    </w:p>
    <w:bookmarkEnd w:id="75"/>
    <w:bookmarkStart w:id="77" w:name="validación-de-rut-chileno-módulo-11"/>
    <w:p>
      <w:pPr>
        <w:pStyle w:val="Heading2"/>
      </w:pPr>
      <w:r>
        <w:t xml:space="preserve">Validación de RUT chileno (módulo 11)</w:t>
      </w:r>
    </w:p>
    <w:p>
      <w:pPr>
        <w:pStyle w:val="FirstParagraph"/>
      </w:pPr>
      <w:r>
        <w:t xml:space="preserve">El número base del RUT se compone de 7 u 8 dígitos más un dígito verificador (DV). El cálculo se basa en el algoritmo Módulo 11【416033120628042†L189-L205】:</w:t>
      </w:r>
    </w:p>
    <w:p>
      <w:pPr>
        <w:numPr>
          <w:ilvl w:val="0"/>
          <w:numId w:val="1010"/>
        </w:numPr>
        <w:pStyle w:val="Compact"/>
      </w:pPr>
      <w:r>
        <w:t xml:space="preserve">Eliminar puntos y guión del RUT. Separar el cuerpo (número) y el DV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Asignar factores de chequeo desde 2 hasta 7 de derecha a izquierda, repitiéndolos cíclicamente【416033120628042†L189-L197】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Multiplicar cada dígito por su factor y sumar los productos【416033120628042†L198-L201】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Calcular el resto (</w:t>
      </w:r>
      <w:r>
        <w:rPr>
          <w:rStyle w:val="VerbatimChar"/>
        </w:rPr>
        <w:t xml:space="preserve">suma mod 11</w:t>
      </w:r>
      <w:r>
        <w:t xml:space="preserve">) y restar el resultado a 11【416033120628042†L202-L206】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nterpretar el resultado: si es 11, el DV es 0; si es 10, en Chile se usa la letra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; en otro caso el número mismo es el DV【416033120628042†L204-L233】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Comparar el DV calculado con el DV ingresado; si coinciden, el RUT es válido.</w:t>
      </w:r>
    </w:p>
    <w:bookmarkStart w:id="76" w:name="pseudocódigo"/>
    <w:p>
      <w:pPr>
        <w:pStyle w:val="Heading3"/>
      </w:pPr>
      <w:r>
        <w:t xml:space="preserve">Pseudo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rRUT</w:t>
      </w:r>
      <w:r>
        <w:rPr>
          <w:rStyle w:val="NormalTok"/>
        </w:rPr>
        <w:t xml:space="preserve">(r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vali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ensaj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so 1: limpiar caracteres no numérico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mp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0-9Kk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er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p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vIngres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p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erp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vali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saj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mato insuficient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so 2 y 3: aplicar factor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erp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u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cuerpo[i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so 4: calcular resto y DV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vCalcul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vCalculado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dvCalcul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vCalculado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dvCalcul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so 5: compara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ali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vCalcula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dvIngresad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ensaj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vCalculad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dvIngresado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álid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ígito verificador incorrecto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76"/>
    <w:bookmarkEnd w:id="77"/>
    <w:bookmarkStart w:id="78" w:name="regla-de-aprobación"/>
    <w:p>
      <w:pPr>
        <w:pStyle w:val="Heading2"/>
      </w:pPr>
      <w:r>
        <w:t xml:space="preserve">Regla de aprobació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sistencia mínima</w:t>
      </w:r>
      <w:r>
        <w:t xml:space="preserve">: Para aprobar un curso, el participante debe asistir al menos al 50 % de las sesiones (o 100 % si así lo define el curso)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ta mínima</w:t>
      </w:r>
      <w:r>
        <w:t xml:space="preserve">: En cursos con evaluación, se considera aprobado quien obtenga nota ≥ 4,0 (escala 1–7)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stado final</w:t>
      </w:r>
      <w:r>
        <w:t xml:space="preserve">:</w:t>
      </w:r>
      <w:r>
        <w:t xml:space="preserve"> </w:t>
      </w:r>
      <w:r>
        <w:rPr>
          <w:rStyle w:val="VerbatimChar"/>
        </w:rPr>
        <w:t xml:space="preserve">aprobado</w:t>
      </w:r>
      <w:r>
        <w:t xml:space="preserve"> </w:t>
      </w:r>
      <w:r>
        <w:t xml:space="preserve">si cumple ambos criterios;</w:t>
      </w:r>
      <w:r>
        <w:t xml:space="preserve"> </w:t>
      </w:r>
      <w:r>
        <w:rPr>
          <w:rStyle w:val="VerbatimChar"/>
        </w:rPr>
        <w:t xml:space="preserve">reprobado</w:t>
      </w:r>
      <w:r>
        <w:t xml:space="preserve"> </w:t>
      </w:r>
      <w:r>
        <w:t xml:space="preserve">en caso contrario. La maqueta recalcula el estado al modificar asistencia o nota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jemplo</w:t>
      </w:r>
      <w:r>
        <w:t xml:space="preserve">: un participante con 90 % de asistencia y nota 6,0 se marca como aprobado; otro con 40 % y nota 4,0 se marca reprobado.</w:t>
      </w:r>
    </w:p>
    <w:bookmarkEnd w:id="78"/>
    <w:bookmarkStart w:id="79" w:name="casos-borde"/>
    <w:p>
      <w:pPr>
        <w:pStyle w:val="Heading2"/>
      </w:pPr>
      <w:r>
        <w:t xml:space="preserve">Casos borde</w:t>
      </w:r>
    </w:p>
    <w:p>
      <w:pPr>
        <w:numPr>
          <w:ilvl w:val="0"/>
          <w:numId w:val="1012"/>
        </w:numPr>
        <w:pStyle w:val="Compact"/>
      </w:pPr>
      <w:r>
        <w:t xml:space="preserve">RUT con DV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en minúscula (e.g., 98.765.432‑k) se normaliza a mayúscula antes de comparar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cripción masiva: si el Excel contiene filas vacías o repetidas, se omiten y se muestran en el resumen de errore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Si se cancelan inscripciones después de generar certificados, los certificados generados quedarán disponibles hasta que el administrador los elimine manualmente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1" w:name="tecnologías-y-frameworks-2025"/>
    <w:p>
      <w:pPr>
        <w:pStyle w:val="Heading1"/>
      </w:pPr>
      <w:r>
        <w:t xml:space="preserve">Tecnologías y Frameworks (2025)</w:t>
      </w:r>
    </w:p>
    <w:p>
      <w:pPr>
        <w:pStyle w:val="FirstParagraph"/>
      </w:pPr>
      <w:r>
        <w:t xml:space="preserve">El objetivo de la maqueta es demostrar interactividad y mejores prácticas. A continuación se detallan las tecnologías recomendadas con justificación y alternativa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"/>
        <w:gridCol w:w="972"/>
        <w:gridCol w:w="3288"/>
        <w:gridCol w:w="565"/>
        <w:gridCol w:w="27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endación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/Contras de altern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t.js 14 con 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desarrollo rápido, rutas flexibles y capacidad de migrar a SSR si se requiere en el futuro; soporta carga de imágenes y archivos de forma nativa y tiene comunidad extens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e 3 con Vite; Svelte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e: sintaxis más simple pero menos ecosistema; SvelteKit: excelente performance y simplicidad pero comunidad más pequeña y menos librerías disponib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los/U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ilwind CSS + shadcn/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utilidades que acelera el prototipado; tokens configurables y buen soporte de accesibilidad; shadcn/ui ofrece componentes accesibles basados en Radi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kra UI; Material 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kra: componentes accesibles pero con sobrecarga CSS; Material UI: completo pero el look and feel puede no alinearse con branding prop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u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minimalista para manejar estado global sin boilerplate; fácil de combinar con React Suspense y persistencia; adecuado para maquet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x Toolkit; Pi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x Toolkit: robusto pero verboso; Pinia: específico de V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mul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ct Hook Form + Z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formularios desacoplada del DOM; validación basada en esquemas con Zod; integración con TypeScri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k + Yup; VeeVal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ik: mayor tamaño y menos performance; VeeValidate: específico de V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end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llCalendar Re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completo de vistas, eventos recurrentes y personalización; accesibilidad a través de ARIA y navegación por tecla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-big-cale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pesado, pero con opciones de personalización limitadas y accesibilidad menos document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nStack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ría headless que permite total control de la presentación y cumple con normas de accesibilidad; fácilmente integrable con Rea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 Grid; Data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 Grid: potente pero con licencia y mayor complejidad; DataTables: requiere jQuery y no está optimizado para Rea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eetJS (xls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 y escritura de archivos Excel en el navegador; soporta grandes datasets; configurable para lectura densificada (dense mode)【224872993310552†L68-L100】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aParse (CSV); Exce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aParse: sólo CSV, no XLSX; ExcelJS: generación de Excel pero lectura menos robusta y mayor pes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DF‑L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crear y modificar PDFs en el navegador; soporte de fuentes y textos complejos; liviano en comparación con otras librerí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PDF es más simple pero ofrece menor control sobre estilos y objetos complej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 React basados en D3; admiten animaciones, personalización y permiten incorporación de descripciones y etiquetas para accesibilidad【600224424098947†L122-L167】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.js + react-chartjs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.js es popular pero requiere wrapper y no integra accesibilidad por defec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edDB + Dex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de datos local asíncrona; permite almacenar objetos estructurados; Dexie simplifica consultas y transacciones; adecuada para datos tempor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Storage; Pouch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Storage: rápido pero limitado y sin transacciones; PouchDB: potente y replicable pero sobredimensionado para una maque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ywright + Vi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wright permite pruebas de extremo a extremo con múltiples navegadores y soporte de accesibilidad; Vitest es ligero y compatible con TypeScri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ess; J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ess: popular pero sólo Chromium y Firefox; Jest: robusto para unit testing pero requiere configuración extra para E2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1"/>
    <w:bookmarkStart w:id="82" w:name="plan-y-calendario-2-semanas"/>
    <w:p>
      <w:pPr>
        <w:pStyle w:val="Heading1"/>
      </w:pPr>
      <w:r>
        <w:t xml:space="preserve">Plan y Calendario (2 semanas)</w:t>
      </w:r>
    </w:p>
    <w:p>
      <w:pPr>
        <w:pStyle w:val="FirstParagraph"/>
      </w:pPr>
      <w:r>
        <w:t xml:space="preserve">El proyecto se desarrolla entre el lunes</w:t>
      </w:r>
      <w:r>
        <w:t xml:space="preserve"> </w:t>
      </w:r>
      <w:r>
        <w:rPr>
          <w:bCs/>
          <w:b/>
        </w:rPr>
        <w:t xml:space="preserve">01‑09‑2025</w:t>
      </w:r>
      <w:r>
        <w:t xml:space="preserve"> </w:t>
      </w:r>
      <w:r>
        <w:t xml:space="preserve">y el domingo</w:t>
      </w:r>
      <w:r>
        <w:t xml:space="preserve"> </w:t>
      </w:r>
      <w:r>
        <w:rPr>
          <w:bCs/>
          <w:b/>
        </w:rPr>
        <w:t xml:space="preserve">14‑09‑2025</w:t>
      </w:r>
      <w:r>
        <w:t xml:space="preserve">. Se trabaja de lunes a viernes, reservando los fines de semana para ajustes menores. Cada actividad tiene un entregable y un criterio de aceptación que permitirá medir el avanc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8"/>
        <w:gridCol w:w="1835"/>
        <w:gridCol w:w="1674"/>
        <w:gridCol w:w="579"/>
        <w:gridCol w:w="34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 de acep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ckoff, desglosar requisitos y elaborar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de REQ con identificadores; mapa de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 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s los requisitos del archivo base identificados y trazados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flujos y crear wireframes de Acceso y 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frames iniciales (acceso, grilla de curs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X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navegables dibujados; consenso con stakehold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ar calendario y validar reglas de 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tipo de calendario con selección de 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endario reactivo con navegación por teclado; validación de capacidad (30/200) operati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carga masiva con Sheet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de importación de Ex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+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 de archivo Excel; detección de errores por fila; resumen de filas cargadas vs. fall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ar pantalla de asistencia y no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alla de asistencia con cálculo de es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ción de planilla de asistencia; cálculo de % y nota; estado aprobado/reprobado recalcul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ustes y revisión de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ustes menores en wireframes y esti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X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ntarios de usuarios internos incorporados; consistencia visual y accesibil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certificados 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tipo de certificados en 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PDF por participante; descarga individual y masiva (ZIP simulado) sin errores de forma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dashboard de reportes y 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con gráficos y fil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+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áficos interactivos con filtros; exportación a PDF; datos correctos en totales y promedi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accesibilidad y respo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list de WCAG 2.2 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plimiento de criterios: foco visible, tamaño de objetivos (24×24 px), ayuda consistente, etc【503959695386811†L246-L284】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E2E y estabi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ias de prueb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ecución de pruebas Playwright en flujos: inscripción manual/masiva, asistencia, certificados y repor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r demo y documentación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queta navegable + docu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 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funcional sin errores críticos; documento técnico‑funcional revisado y corregi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ón por stak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y lista de ajustes fi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obación preliminar; identificación de mejoras para versión posteri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‑09‑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ustes finales y c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queta final + entrega of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 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cumplen todos los criterios de aceptación; entrega publicada en Vercel con README incluido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2"/>
    <w:bookmarkStart w:id="86" w:name="qa-accesibilidad-y-performance"/>
    <w:p>
      <w:pPr>
        <w:pStyle w:val="Heading1"/>
      </w:pPr>
      <w:r>
        <w:t xml:space="preserve">QA, Accesibilidad y Performance</w:t>
      </w:r>
    </w:p>
    <w:bookmarkStart w:id="83" w:name="checklist-wcag-2.2-aa-resumen"/>
    <w:p>
      <w:pPr>
        <w:pStyle w:val="Heading2"/>
      </w:pPr>
      <w:r>
        <w:t xml:space="preserve">Checklist WCAG 2.2 AA (resumen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xtos alternativos</w:t>
      </w:r>
      <w:r>
        <w:t xml:space="preserve">: todas las imágenes y elementos no textuales disponen de descripciones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raste</w:t>
      </w:r>
      <w:r>
        <w:t xml:space="preserve">: colores cumplen ratio mínimo de 4.5:1; se verifica en botones, textos y iconos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oco visible</w:t>
      </w:r>
      <w:r>
        <w:t xml:space="preserve">: los componentes muestran un indicador de foco claro; no queda oculto por otros elementos según criterios 2.4.11 y 2.4.12【503959695386811†L246-L253】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maño objetivo</w:t>
      </w:r>
      <w:r>
        <w:t xml:space="preserve">: las áreas interactivas miden al menos 24×24 px según SC 2.5.8【503959695386811†L264-L266】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avegación con teclado</w:t>
      </w:r>
      <w:r>
        <w:t xml:space="preserve">: todas las funciones (calendario, tablas, modales) se pueden operar con teclado sin atraparse; se respeta orden lógico de tabulación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yuda consistente</w:t>
      </w:r>
      <w:r>
        <w:t xml:space="preserve">: enlaces a documentación y soporte siempre visibles en la misma ubicación (criterio 3.2.6)【503959695386811†L268-L274】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enticación accesible</w:t>
      </w:r>
      <w:r>
        <w:t xml:space="preserve">: la pantalla de login permite pegar contraseña y utilizar gestores (criterio 3.3.8)【503959695386811†L277-L283】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dundancia de entrada</w:t>
      </w:r>
      <w:r>
        <w:t xml:space="preserve">: la plataforma evita pedir datos repetidos (criterio 3.3.7)【503959695386811†L272-L275】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rrastre alternativo</w:t>
      </w:r>
      <w:r>
        <w:t xml:space="preserve">: el calendario permite navegación por clics además de arrastrar (criterio 2.5.7)【503959695386811†L259-L263】.</w:t>
      </w:r>
    </w:p>
    <w:bookmarkEnd w:id="83"/>
    <w:bookmarkStart w:id="84" w:name="pruebas-clave"/>
    <w:p>
      <w:pPr>
        <w:pStyle w:val="Heading2"/>
      </w:pPr>
      <w:r>
        <w:t xml:space="preserve">Pruebas clav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lujo de inscripción manual</w:t>
      </w:r>
      <w:r>
        <w:t xml:space="preserve">: iniciar sesión como contratista, seleccionar curso y día, inscribir participantes manualmente; verificar validaciones y estado de butacas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lujo de carga masiva</w:t>
      </w:r>
      <w:r>
        <w:t xml:space="preserve">: cargar archivo Excel con casos válidos, RUT inválidos y duplicados; comprobar detección de errores y resumen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lujo de asistencia y notas</w:t>
      </w:r>
      <w:r>
        <w:t xml:space="preserve">: importar planilla de asistencia y notas; revisar cálculo de porcentajes y estados; editar valores y confirmar recalculación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lujo de certificados</w:t>
      </w:r>
      <w:r>
        <w:t xml:space="preserve">: generar certificados masivos e individuales; abrir PDFs y comprobar legibilidad y datos correctos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lujo de reportes</w:t>
      </w:r>
      <w:r>
        <w:t xml:space="preserve">: navegar por dashboard, aplicar filtros y exportar reportes; verificar que los datos coincidan con la base simulada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esibilidad</w:t>
      </w:r>
      <w:r>
        <w:t xml:space="preserve">: usar lector de pantalla (NVDA o similar) para navegar; validar que cada componente anuncie su propósito; probar navegación con teclado y uso de focos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</w:t>
      </w:r>
      <w:r>
        <w:t xml:space="preserve">: medir tiempos de carga inicial (&lt;3 s) y respuesta de componentes; simular carga con 200 participantes.</w:t>
      </w:r>
    </w:p>
    <w:bookmarkEnd w:id="84"/>
    <w:bookmarkStart w:id="85" w:name="performance"/>
    <w:p>
      <w:pPr>
        <w:pStyle w:val="Heading2"/>
      </w:pPr>
      <w:r>
        <w:t xml:space="preserve">Performance</w:t>
      </w:r>
    </w:p>
    <w:p>
      <w:pPr>
        <w:numPr>
          <w:ilvl w:val="0"/>
          <w:numId w:val="1015"/>
        </w:numPr>
        <w:pStyle w:val="Compact"/>
      </w:pPr>
      <w:r>
        <w:t xml:space="preserve">Se aplican estrategias de carga diferida (lazy loading) para módulos pesados como reportes y generación de PDF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useMem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useCallback</w:t>
      </w:r>
      <w:r>
        <w:t xml:space="preserve"> </w:t>
      </w:r>
      <w:r>
        <w:t xml:space="preserve">para evitar renders innecesarios; estado centralizado en hooks de Zustand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ndexedDB opera de forma asíncrona, evitando bloqueos del hilo principal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dense</w:t>
      </w:r>
      <w:r>
        <w:t xml:space="preserve"> </w:t>
      </w:r>
      <w:r>
        <w:t xml:space="preserve">mode en SheetJS para mejorar rendimiento al procesar hojas grandes【224872993310552†L68-L100】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Los gráficos se renderizan únicamente cuando los datos están disponibles y se desmontan al salir de la vista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7" w:name="riesgos-y-mitigaciones"/>
    <w:p>
      <w:pPr>
        <w:pStyle w:val="Heading1"/>
      </w:pPr>
      <w:r>
        <w:t xml:space="preserve">Riesgos y Mitigacion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12"/>
        <w:gridCol w:w="1372"/>
        <w:gridCol w:w="492"/>
        <w:gridCol w:w="3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jidad en validaciones de RUT y 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es en inscripción, mala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funciones unitarias para cada validación; realizar pruebas unitarias y E2E; mensajes clar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imiento con listas grandes (200 participan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 lenta y experiencia frustr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ar paginación virtualizada en tablas; activar dense mode en SheetJS; optimizar renders con memoizació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nsistencia visual entre módu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ción de poca c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design tokens y componentes reutilizables; revisión constante de UX Le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adopción del calendario/tabla acce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uarios con discapacidad no pueden usar la maqu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r guías de WAI para tablas y calendarios【484670439075094†L94-L146】【349603758647189†L301-L334】; pruebas con teclado y lector de pantall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o de alcance en 2 sem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 en entrega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zar funcionalidades críticas; mantener backlog de mejoras para iteraciones futura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7"/>
    <w:bookmarkStart w:id="88" w:name="matriz-de-trazabilidad"/>
    <w:p>
      <w:pPr>
        <w:pStyle w:val="Heading1"/>
      </w:pPr>
      <w:r>
        <w:t xml:space="preserve">Matriz de Trazabilidad</w:t>
      </w:r>
    </w:p>
    <w:p>
      <w:pPr>
        <w:pStyle w:val="FirstParagraph"/>
      </w:pPr>
      <w:r>
        <w:t xml:space="preserve">La siguiente matriz relaciona cada requisito con las pantallas, entidades de datos, validaciones y pruebas asociadas. Esta trazabilidad asegura que todos los elementos se tengan en cuenta durante el desarrollo y la prueb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1"/>
        <w:gridCol w:w="2656"/>
        <w:gridCol w:w="1110"/>
        <w:gridCol w:w="1593"/>
        <w:gridCol w:w="2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/Panta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/Reg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(Q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obligato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1 (login correcto/incorrec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sos (grilla, formular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digo único, formato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2 (crear/editar/eliminar curs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ción al elim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stencia (importar Exc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ance,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o Excel, % a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3 (importación y cálcul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stencia (editor de fil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s de asistencia y n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es aprob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s válidas, fil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de clave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endario de 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,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es por 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1,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endario/Buta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, S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(30/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ga manual de nóm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, S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 válido, no dupl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ga masiva de nóm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, S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de Excel, 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ones y aler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, RUT, dupl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1 y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l de usuario, descarga de certif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e, Enrol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apro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 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8"/>
    <w:bookmarkStart w:id="92" w:name="anexos"/>
    <w:p>
      <w:pPr>
        <w:pStyle w:val="Heading1"/>
      </w:pPr>
      <w:r>
        <w:t xml:space="preserve">Anexos</w:t>
      </w:r>
    </w:p>
    <w:bookmarkStart w:id="89" w:name="Xeb74d2bfa7e0daee38d072949c759d2c5c22c01"/>
    <w:p>
      <w:pPr>
        <w:pStyle w:val="Heading2"/>
      </w:pPr>
      <w:r>
        <w:t xml:space="preserve">Snippet TypeScript para persistencia en IndexedDB (Dexi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exi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T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xi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ourse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dig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uracionHor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echaInic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echaF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odali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encia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am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bjetiv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D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Dexie {</w:t>
      </w:r>
      <w:r>
        <w:br/>
      </w:r>
      <w:r>
        <w:rPr>
          <w:rStyle w:val="NormalTok"/>
        </w:rPr>
        <w:t xml:space="preserve">  courses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cour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,codigo,nomb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,courseId,fech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nroll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,sessionId,user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ttend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,enrollment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ertific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,enrollmentId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jemplo de inserció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ourse</w:t>
      </w:r>
      <w:r>
        <w:rPr>
          <w:rStyle w:val="NormalTok"/>
        </w:rPr>
        <w:t xml:space="preserve">(cour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rs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r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our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89"/>
    <w:bookmarkStart w:id="90" w:name="X4c3cc19169db2174012c595f10edae5392b8c5a"/>
    <w:p>
      <w:pPr>
        <w:pStyle w:val="Heading2"/>
      </w:pPr>
      <w:r>
        <w:t xml:space="preserve">Ejemplo de importación con SheetJS y validación básic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LSX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lsx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EnrollmentFile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Buff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S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eets</w:t>
      </w:r>
      <w:r>
        <w:rPr>
          <w:rStyle w:val="NormalTok"/>
        </w:rPr>
        <w:t xml:space="preserve">[w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eetNam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S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eet_to_json</w:t>
      </w:r>
      <w:r>
        <w:rPr>
          <w:rStyle w:val="NormalTok"/>
        </w:rPr>
        <w:t xml:space="preserve">(she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ticipantReques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Nombr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RU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r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Contratist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vali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saj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rRUT</w:t>
      </w:r>
      <w:r>
        <w:rPr>
          <w:rStyle w:val="NormalTok"/>
        </w:rPr>
        <w:t xml:space="preserve">(r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mbr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tractor) {</w:t>
      </w:r>
      <w:r>
        <w:br/>
      </w:r>
      <w:r>
        <w:rPr>
          <w:rStyle w:val="NormalTok"/>
        </w:rPr>
        <w:t xml:space="preserve">     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a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campos incompleto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ido) {</w:t>
      </w:r>
      <w:r>
        <w:br/>
      </w:r>
      <w:r>
        <w:rPr>
          <w:rStyle w:val="NormalTok"/>
        </w:rPr>
        <w:t xml:space="preserve">     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a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RUT inválido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nsaj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articipa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nomb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actor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ticip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pacity) {</w:t>
      </w:r>
      <w:r>
        <w:br/>
      </w:r>
      <w:r>
        <w:rPr>
          <w:rStyle w:val="NormalTok"/>
        </w:rPr>
        <w:t xml:space="preserve">    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 nómina supera la capacidad del curs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participa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90"/>
    <w:bookmarkStart w:id="91" w:name="Xdb78c3be9db7e1bf5f02fa5b194b19dc8f3e8af"/>
    <w:p>
      <w:pPr>
        <w:pStyle w:val="Heading2"/>
      </w:pPr>
      <w:r>
        <w:t xml:space="preserve">Ejemplo de generación de certificado con PDF‑Li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DF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ndardFo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gb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-lib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rCertificado</w:t>
      </w:r>
      <w:r>
        <w:rPr>
          <w:rStyle w:val="NormalTok"/>
        </w:rPr>
        <w:t xml:space="preserve">(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ch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DF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age</w:t>
      </w:r>
      <w:r>
        <w:rPr>
          <w:rStyle w:val="NormalTok"/>
        </w:rPr>
        <w:t xml:space="preserve">([</w:t>
      </w:r>
      <w:r>
        <w:rPr>
          <w:rStyle w:val="FloatTok"/>
        </w:rPr>
        <w:t xml:space="preserve">595.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41.8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4 vertic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df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bedFont</w:t>
      </w:r>
      <w:r>
        <w:rPr>
          <w:rStyle w:val="NormalTok"/>
        </w:rPr>
        <w:t xml:space="preserve">(StandardFo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lvetic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rtificado de Aprobació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 certifica que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ombr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a aprobado el curso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urs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echa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ech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____________________________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ma digit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df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fBy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documento integra análisis, diseño y plan de implementación para una maqueta interactiva de gestión de cursos. La estructura propuesta permite avanzar de manera ordenada, trazando cada requisito hasta su prueba, y facilita la evolución hacia un producto funcional en iteraciones posteriores.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4:40:22Z</dcterms:created>
  <dcterms:modified xsi:type="dcterms:W3CDTF">2025-09-01T0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